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67" w:type="dxa"/>
        <w:tblInd w:w="-145" w:type="dxa"/>
        <w:tblLayout w:type="fixed"/>
        <w:tblLook w:val="04A0" w:firstRow="1" w:lastRow="0" w:firstColumn="1" w:lastColumn="0" w:noHBand="0" w:noVBand="1"/>
      </w:tblPr>
      <w:tblGrid>
        <w:gridCol w:w="1411"/>
        <w:gridCol w:w="1134"/>
        <w:gridCol w:w="2558"/>
        <w:gridCol w:w="2552"/>
        <w:gridCol w:w="3112"/>
      </w:tblGrid>
      <w:tr w:rsidR="00D60419" w:rsidRPr="003A677F" w14:paraId="5BB495DE" w14:textId="77777777" w:rsidTr="00D60419">
        <w:trPr>
          <w:trHeight w:val="686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AF1DD"/>
            <w:noWrap/>
            <w:vAlign w:val="center"/>
          </w:tcPr>
          <w:p w14:paraId="163B99BF" w14:textId="77777777" w:rsidR="00517860" w:rsidRPr="003A677F" w:rsidRDefault="00517860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  <w:t>CURRICULUM VITAE</w:t>
            </w:r>
          </w:p>
        </w:tc>
      </w:tr>
      <w:tr w:rsidR="00D60419" w:rsidRPr="003A677F" w14:paraId="7F0FBED5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0CD33005" w14:textId="77777777" w:rsidR="00517860" w:rsidRPr="003A677F" w:rsidRDefault="00517860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PERSONAL DETAILS</w:t>
            </w:r>
          </w:p>
        </w:tc>
      </w:tr>
      <w:tr w:rsidR="00D60419" w:rsidRPr="003A677F" w14:paraId="0EAAF6A3" w14:textId="77777777" w:rsidTr="00501F4E">
        <w:trPr>
          <w:trHeight w:val="294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451AF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Full Name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40D9DB" w14:textId="1887DB25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am Tuan Ngoc</w:t>
            </w:r>
            <w:r w:rsidR="00B02326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(Male)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8F6911" w14:textId="127BA87A" w:rsidR="0010571F" w:rsidRPr="002B26DF" w:rsidRDefault="0014295E" w:rsidP="0014295E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Phone</w:t>
            </w:r>
            <w:r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555A2F" w14:textId="6808F84C" w:rsidR="0010571F" w:rsidRPr="003A677F" w:rsidRDefault="0014295E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(84)977576770</w:t>
            </w:r>
          </w:p>
        </w:tc>
      </w:tr>
      <w:tr w:rsidR="00D60419" w:rsidRPr="003A677F" w14:paraId="4FBC29FB" w14:textId="77777777" w:rsidTr="00501F4E">
        <w:trPr>
          <w:trHeight w:val="298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5E99B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Job Titles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0C035" w14:textId="45528C99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580434">
              <w:rPr>
                <w:rFonts w:ascii="Cambria" w:eastAsia="Times New Roman" w:hAnsi="Cambria"/>
                <w:color w:val="000000"/>
                <w:sz w:val="18"/>
                <w:szCs w:val="18"/>
              </w:rPr>
              <w:t>Full stack developer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03547" w14:textId="393048DE" w:rsidR="0010571F" w:rsidRPr="002B26DF" w:rsidRDefault="0014295E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7A602" w14:textId="1384C868" w:rsidR="0010571F" w:rsidRPr="003A677F" w:rsidRDefault="0014295E" w:rsidP="0014295E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tuanngocptn@gmail.com</w:t>
            </w: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</w:t>
            </w:r>
          </w:p>
        </w:tc>
      </w:tr>
      <w:tr w:rsidR="00D60419" w:rsidRPr="003A677F" w14:paraId="6084DAFF" w14:textId="77777777" w:rsidTr="00501F4E">
        <w:trPr>
          <w:trHeight w:val="297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8E2BE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3B14E" w14:textId="77777777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12/12/1993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E67E3" w14:textId="57497C3E" w:rsidR="0010571F" w:rsidRPr="002B26DF" w:rsidRDefault="0014295E" w:rsidP="0014295E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Skype</w:t>
            </w: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D0E14" w14:textId="43F28E32" w:rsidR="0010571F" w:rsidRPr="003A677F" w:rsidRDefault="0014295E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circleoflife.fast</w:t>
            </w:r>
            <w:proofErr w:type="spellEnd"/>
            <w:proofErr w:type="gramEnd"/>
          </w:p>
        </w:tc>
      </w:tr>
      <w:tr w:rsidR="00D60419" w:rsidRPr="003A677F" w14:paraId="28619EAB" w14:textId="77777777" w:rsidTr="00D60419">
        <w:trPr>
          <w:trHeight w:val="294"/>
        </w:trPr>
        <w:tc>
          <w:tcPr>
            <w:tcW w:w="107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E8AF01" w14:textId="77777777" w:rsidR="006F36AE" w:rsidRPr="003A677F" w:rsidRDefault="006F36AE" w:rsidP="00B72B6B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D60419" w:rsidRPr="003A677F" w14:paraId="1FA3AB72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64651A38" w14:textId="798DCE10" w:rsidR="00517860" w:rsidRPr="003A677F" w:rsidRDefault="00946867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D8116E">
              <w:rPr>
                <w:rFonts w:ascii="Cambria" w:hAnsi="Cambria"/>
                <w:b/>
                <w:sz w:val="24"/>
                <w:szCs w:val="20"/>
              </w:rPr>
              <w:t>SKILL</w:t>
            </w:r>
          </w:p>
        </w:tc>
      </w:tr>
      <w:tr w:rsidR="00D60419" w:rsidRPr="003A677F" w14:paraId="2C4EA622" w14:textId="21CC6894" w:rsidTr="00D60419">
        <w:trPr>
          <w:trHeight w:val="1193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B2BDE4" w14:textId="036E70AA" w:rsidR="00512DBF" w:rsidRPr="00E65FA4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 xml:space="preserve">Language/Programing:  </w:t>
            </w:r>
            <w:r>
              <w:rPr>
                <w:rFonts w:ascii="Cambria" w:hAnsi="Cambria"/>
                <w:sz w:val="18"/>
                <w:szCs w:val="18"/>
              </w:rPr>
              <w:t>Java</w:t>
            </w:r>
            <w:r w:rsidR="00A04FA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="00A04FAF">
              <w:rPr>
                <w:rFonts w:ascii="Cambria" w:hAnsi="Cambria"/>
                <w:sz w:val="18"/>
                <w:szCs w:val="18"/>
              </w:rPr>
              <w:t>J</w:t>
            </w:r>
            <w:r w:rsidRPr="00E65FA4">
              <w:rPr>
                <w:rFonts w:ascii="Cambria" w:hAnsi="Cambria"/>
                <w:sz w:val="18"/>
                <w:szCs w:val="18"/>
              </w:rPr>
              <w:t>avascript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,</w:t>
            </w:r>
            <w:r w:rsidR="00A04FAF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A04FAF">
              <w:rPr>
                <w:rFonts w:ascii="Cambria" w:hAnsi="Cambria"/>
                <w:sz w:val="18"/>
                <w:szCs w:val="18"/>
              </w:rPr>
              <w:t>N</w:t>
            </w:r>
            <w:r>
              <w:rPr>
                <w:rFonts w:ascii="Cambria" w:hAnsi="Cambria"/>
                <w:sz w:val="18"/>
                <w:szCs w:val="18"/>
              </w:rPr>
              <w:t>odeJs</w:t>
            </w:r>
            <w:proofErr w:type="spellEnd"/>
          </w:p>
          <w:p w14:paraId="1F2BC80B" w14:textId="6670DF42" w:rsidR="00512DBF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>Framework: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Pr="00E65FA4">
              <w:rPr>
                <w:rFonts w:ascii="Cambria" w:hAnsi="Cambria"/>
                <w:sz w:val="18"/>
                <w:szCs w:val="18"/>
              </w:rPr>
              <w:t>React-Native</w:t>
            </w:r>
            <w:r>
              <w:rPr>
                <w:rFonts w:ascii="Cambria" w:hAnsi="Cambria"/>
                <w:sz w:val="18"/>
                <w:szCs w:val="18"/>
              </w:rPr>
              <w:t>, Spring MVC, Strut</w:t>
            </w:r>
            <w:r w:rsidRPr="00E65FA4">
              <w:rPr>
                <w:rFonts w:ascii="Cambria" w:hAnsi="Cambria"/>
                <w:sz w:val="18"/>
                <w:szCs w:val="18"/>
              </w:rPr>
              <w:t xml:space="preserve">2,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Thymeleaf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>, Hibe</w:t>
            </w:r>
            <w:r>
              <w:rPr>
                <w:rFonts w:ascii="Cambria" w:hAnsi="Cambria"/>
                <w:sz w:val="18"/>
                <w:szCs w:val="18"/>
              </w:rPr>
              <w:t>rnate, Mirage, JPA, SQL-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TwoWay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, Mongoose</w:t>
            </w:r>
            <w:r w:rsidRPr="00E65FA4">
              <w:rPr>
                <w:rFonts w:ascii="Cambria" w:hAnsi="Cambria"/>
                <w:sz w:val="18"/>
                <w:szCs w:val="18"/>
              </w:rPr>
              <w:t>.</w:t>
            </w:r>
            <w:r w:rsidRPr="00946867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</w:p>
          <w:p w14:paraId="6DA61D58" w14:textId="785CD0F9" w:rsidR="00512DBF" w:rsidRPr="00120059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Operating Systems: </w:t>
            </w:r>
            <w:proofErr w:type="spellStart"/>
            <w:r w:rsidRPr="00120059">
              <w:rPr>
                <w:rFonts w:ascii="Cambria" w:hAnsi="Cambria"/>
                <w:sz w:val="18"/>
                <w:szCs w:val="18"/>
              </w:rPr>
              <w:t>Mirosoft</w:t>
            </w:r>
            <w:proofErr w:type="spellEnd"/>
            <w:r w:rsidRPr="00120059">
              <w:rPr>
                <w:rFonts w:ascii="Cambria" w:hAnsi="Cambria"/>
                <w:sz w:val="18"/>
                <w:szCs w:val="18"/>
              </w:rPr>
              <w:t xml:space="preserve"> Windows, Linux</w:t>
            </w:r>
          </w:p>
          <w:p w14:paraId="18C0A086" w14:textId="27F964F5" w:rsidR="00512DBF" w:rsidRPr="00120059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Database: </w:t>
            </w:r>
            <w:r w:rsidRPr="00120059">
              <w:rPr>
                <w:rFonts w:ascii="Cambria" w:hAnsi="Cambria"/>
                <w:sz w:val="18"/>
                <w:szCs w:val="18"/>
              </w:rPr>
              <w:t xml:space="preserve">MySQL, </w:t>
            </w:r>
            <w:proofErr w:type="spellStart"/>
            <w:r w:rsidRPr="00120059">
              <w:rPr>
                <w:rFonts w:ascii="Cambria" w:hAnsi="Cambria"/>
                <w:sz w:val="18"/>
                <w:szCs w:val="18"/>
              </w:rPr>
              <w:t>MsSql</w:t>
            </w:r>
            <w:proofErr w:type="spellEnd"/>
            <w:r w:rsidRPr="00120059">
              <w:rPr>
                <w:rFonts w:ascii="Cambria" w:hAnsi="Cambria"/>
                <w:sz w:val="18"/>
                <w:szCs w:val="18"/>
              </w:rPr>
              <w:t>, MongoDB</w:t>
            </w:r>
          </w:p>
          <w:p w14:paraId="39D4B801" w14:textId="574B714C" w:rsidR="00512DBF" w:rsidRPr="00932442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Other: </w:t>
            </w:r>
            <w:r w:rsidRPr="00120059">
              <w:rPr>
                <w:rFonts w:ascii="Cambria" w:hAnsi="Cambria"/>
                <w:sz w:val="18"/>
                <w:szCs w:val="18"/>
              </w:rPr>
              <w:t>English (Reading, Writing).</w:t>
            </w:r>
            <w:bookmarkStart w:id="0" w:name="_GoBack"/>
            <w:bookmarkEnd w:id="0"/>
          </w:p>
        </w:tc>
      </w:tr>
      <w:tr w:rsidR="00D60419" w:rsidRPr="003A677F" w14:paraId="73838A84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9F4E16" w14:textId="77777777" w:rsidR="00946867" w:rsidRPr="00E10D4A" w:rsidRDefault="0094686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D60419" w:rsidRPr="003A677F" w14:paraId="02E4ADF8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97F4771" w14:textId="6D17F907" w:rsidR="003D7AC5" w:rsidRPr="00E10D4A" w:rsidRDefault="00D32E0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 xml:space="preserve">WORKING </w:t>
            </w:r>
            <w:r w:rsidR="006E0831">
              <w:rPr>
                <w:rFonts w:ascii="Cambria" w:hAnsi="Cambria"/>
                <w:b/>
                <w:sz w:val="24"/>
                <w:szCs w:val="20"/>
              </w:rPr>
              <w:t>HISTORY</w:t>
            </w:r>
          </w:p>
        </w:tc>
      </w:tr>
      <w:tr w:rsidR="00F65FDE" w:rsidRPr="003A677F" w14:paraId="16AB7ACB" w14:textId="2B6A8AAD" w:rsidTr="006627FB">
        <w:trPr>
          <w:trHeight w:val="34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C1FA47" w14:textId="2AD78C7D" w:rsidR="00F65FDE" w:rsidRPr="00F65FDE" w:rsidRDefault="00F65FDE" w:rsidP="00D17D91">
            <w:pPr>
              <w:spacing w:after="0" w:line="240" w:lineRule="auto"/>
              <w:ind w:left="-110" w:right="-114"/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01</w:t>
            </w:r>
            <w:r>
              <w:rPr>
                <w:rFonts w:ascii="Cambria" w:hAnsi="Cambria"/>
                <w:b/>
                <w:sz w:val="18"/>
                <w:szCs w:val="18"/>
              </w:rPr>
              <w:t>/2018 -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Now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56D4AF" w14:textId="2517596E" w:rsidR="00F65FDE" w:rsidRPr="00F65FDE" w:rsidRDefault="00F65FDE" w:rsidP="00ED7B3A">
            <w:pPr>
              <w:pStyle w:val="ListParagraph"/>
              <w:spacing w:after="0" w:line="240" w:lineRule="auto"/>
              <w:ind w:left="37" w:right="717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Full Stack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Javascript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developer at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PTE LTD).</w:t>
            </w:r>
          </w:p>
        </w:tc>
      </w:tr>
      <w:tr w:rsidR="00F65FDE" w:rsidRPr="003A677F" w14:paraId="5AC0140D" w14:textId="77777777" w:rsidTr="00DD4A19">
        <w:trPr>
          <w:trHeight w:val="341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170C2" w14:textId="3B1E4D8E" w:rsidR="00F65FDE" w:rsidRPr="00F65FDE" w:rsidRDefault="00F65FDE" w:rsidP="00D17D91">
            <w:pPr>
              <w:spacing w:after="0" w:line="240" w:lineRule="auto"/>
              <w:ind w:left="-110" w:right="-114"/>
              <w:jc w:val="center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02</w:t>
            </w:r>
            <w:r>
              <w:rPr>
                <w:rFonts w:ascii="Cambria" w:hAnsi="Cambria"/>
                <w:b/>
                <w:sz w:val="18"/>
                <w:szCs w:val="18"/>
              </w:rPr>
              <w:t>/2017 -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b/>
                <w:sz w:val="18"/>
                <w:szCs w:val="18"/>
              </w:rPr>
              <w:t>01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>/2018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4F7ECB" w14:textId="5428D117" w:rsidR="00F65FDE" w:rsidRPr="00393EE1" w:rsidRDefault="002D692B" w:rsidP="00ED7B3A">
            <w:pPr>
              <w:pStyle w:val="ListParagraph"/>
              <w:spacing w:after="0" w:line="240" w:lineRule="auto"/>
              <w:ind w:left="37" w:right="717"/>
              <w:rPr>
                <w:rFonts w:ascii="Cambria" w:hAnsi="Cambria"/>
                <w:b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Full stack java developer at UNIT C</w:t>
            </w:r>
            <w:r w:rsidRPr="00F31791">
              <w:rPr>
                <w:rFonts w:ascii="Cambria" w:hAnsi="Cambria"/>
                <w:sz w:val="18"/>
                <w:szCs w:val="18"/>
              </w:rPr>
              <w:t>orporation</w:t>
            </w:r>
            <w:r>
              <w:rPr>
                <w:rFonts w:ascii="Cambria" w:hAnsi="Cambria"/>
                <w:sz w:val="18"/>
                <w:szCs w:val="18"/>
              </w:rPr>
              <w:t xml:space="preserve">, </w:t>
            </w:r>
            <w:r w:rsidRPr="00AE5624">
              <w:rPr>
                <w:rFonts w:ascii="Cambria" w:hAnsi="Cambria"/>
                <w:sz w:val="18"/>
                <w:szCs w:val="18"/>
              </w:rPr>
              <w:t>3 District, HCM City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</w:p>
        </w:tc>
      </w:tr>
      <w:tr w:rsidR="00F65FDE" w:rsidRPr="003A677F" w14:paraId="54C05F4C" w14:textId="77777777" w:rsidTr="00DD4A19">
        <w:trPr>
          <w:trHeight w:val="34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C0C72" w14:textId="0328DF37" w:rsidR="00F65FDE" w:rsidRPr="00932442" w:rsidRDefault="00F65FDE" w:rsidP="00D17D91">
            <w:pPr>
              <w:pStyle w:val="ListParagraph"/>
              <w:spacing w:after="0" w:line="240" w:lineRule="auto"/>
              <w:ind w:left="-110" w:right="-114"/>
              <w:jc w:val="center"/>
              <w:rPr>
                <w:rFonts w:ascii="Cambria" w:hAnsi="Cambria"/>
                <w:sz w:val="18"/>
                <w:szCs w:val="18"/>
              </w:rPr>
            </w:pPr>
            <w:r w:rsidRPr="00F65FDE">
              <w:rPr>
                <w:rFonts w:ascii="Cambria" w:hAnsi="Cambria"/>
                <w:b/>
                <w:sz w:val="18"/>
                <w:szCs w:val="18"/>
              </w:rPr>
              <w:t>01</w:t>
            </w:r>
            <w:r>
              <w:rPr>
                <w:rFonts w:ascii="Cambria" w:hAnsi="Cambria"/>
                <w:b/>
                <w:sz w:val="18"/>
                <w:szCs w:val="18"/>
              </w:rPr>
              <w:t>/2016</w:t>
            </w:r>
            <w:r w:rsidR="00633D27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b/>
                <w:sz w:val="18"/>
                <w:szCs w:val="18"/>
              </w:rPr>
              <w:t>-</w:t>
            </w:r>
            <w:r w:rsidR="00633D27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Pr="00F65FDE">
              <w:rPr>
                <w:rFonts w:ascii="Cambria" w:hAnsi="Cambria"/>
                <w:b/>
                <w:sz w:val="18"/>
                <w:szCs w:val="18"/>
              </w:rPr>
              <w:t>02/2017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862EDB" w14:textId="7E701FAF" w:rsidR="00F65FDE" w:rsidRPr="00393EE1" w:rsidRDefault="002D692B" w:rsidP="00ED7B3A">
            <w:pPr>
              <w:pStyle w:val="ListParagraph"/>
              <w:spacing w:after="0" w:line="240" w:lineRule="auto"/>
              <w:ind w:left="37" w:right="717"/>
              <w:rPr>
                <w:rFonts w:ascii="Cambria" w:hAnsi="Cambria"/>
                <w:b/>
                <w:sz w:val="18"/>
                <w:szCs w:val="18"/>
              </w:rPr>
            </w:pPr>
            <w:r w:rsidRPr="00F65FDE">
              <w:rPr>
                <w:rFonts w:ascii="Cambria" w:hAnsi="Cambria"/>
                <w:sz w:val="18"/>
                <w:szCs w:val="18"/>
              </w:rPr>
              <w:t xml:space="preserve">Full stack java developer at </w:t>
            </w:r>
            <w:proofErr w:type="spellStart"/>
            <w:r w:rsidRPr="00F65FDE">
              <w:rPr>
                <w:rFonts w:ascii="Cambria" w:eastAsia="Times New Roman" w:hAnsi="Cambria"/>
                <w:color w:val="000000"/>
                <w:sz w:val="18"/>
                <w:szCs w:val="18"/>
              </w:rPr>
              <w:t>Vasontel</w:t>
            </w:r>
            <w:proofErr w:type="spellEnd"/>
            <w:r w:rsidRPr="00F65FDE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JSC</w:t>
            </w:r>
            <w:r w:rsidRPr="00F65FDE">
              <w:rPr>
                <w:rFonts w:ascii="Cambria" w:hAnsi="Cambria"/>
                <w:sz w:val="18"/>
                <w:szCs w:val="18"/>
              </w:rPr>
              <w:t xml:space="preserve">, My </w:t>
            </w:r>
            <w:proofErr w:type="spellStart"/>
            <w:r w:rsidRPr="00F65FDE"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 w:rsidRPr="00F65FDE">
              <w:rPr>
                <w:rFonts w:ascii="Cambria" w:hAnsi="Cambria"/>
                <w:sz w:val="18"/>
                <w:szCs w:val="18"/>
              </w:rPr>
              <w:t xml:space="preserve"> – Ha </w:t>
            </w:r>
            <w:proofErr w:type="spellStart"/>
            <w:r w:rsidRPr="00F65FDE">
              <w:rPr>
                <w:rFonts w:ascii="Cambria" w:hAnsi="Cambria"/>
                <w:sz w:val="18"/>
                <w:szCs w:val="18"/>
              </w:rPr>
              <w:t>No</w:t>
            </w:r>
            <w:r>
              <w:rPr>
                <w:rFonts w:ascii="Cambria" w:hAnsi="Cambria"/>
                <w:sz w:val="18"/>
                <w:szCs w:val="18"/>
              </w:rPr>
              <w:t>i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D5AF1" w:rsidRPr="003A677F" w14:paraId="323D3873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6FCDF6" w14:textId="77777777" w:rsidR="00D32E07" w:rsidRPr="00D32E07" w:rsidRDefault="00D32E0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B72B6B" w:rsidRPr="003A677F" w14:paraId="66BA225B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056A30F" w14:textId="56F8DE4B" w:rsidR="00946867" w:rsidRPr="00E10D4A" w:rsidRDefault="0094686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>WORKING EXPERIENCE</w:t>
            </w:r>
          </w:p>
        </w:tc>
      </w:tr>
      <w:tr w:rsidR="00D60419" w:rsidRPr="003A677F" w14:paraId="25CC90C0" w14:textId="77777777" w:rsidTr="00D60419">
        <w:trPr>
          <w:trHeight w:val="5050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FF78C" w14:textId="1EEB7DC2" w:rsid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="00A565BF">
              <w:rPr>
                <w:rFonts w:ascii="Cambria" w:hAnsi="Cambria"/>
                <w:sz w:val="18"/>
                <w:szCs w:val="18"/>
              </w:rPr>
              <w:t>M</w:t>
            </w:r>
            <w:r w:rsidR="00A565BF" w:rsidRPr="00A84122">
              <w:rPr>
                <w:rFonts w:ascii="Cambria" w:hAnsi="Cambria"/>
                <w:sz w:val="18"/>
                <w:szCs w:val="18"/>
              </w:rPr>
              <w:t xml:space="preserve">arket place </w:t>
            </w:r>
            <w:r w:rsidR="00A565BF" w:rsidRPr="00393EE1">
              <w:rPr>
                <w:rFonts w:ascii="Cambria" w:hAnsi="Cambria"/>
                <w:sz w:val="18"/>
                <w:szCs w:val="18"/>
              </w:rPr>
              <w:t>app</w:t>
            </w:r>
            <w:r w:rsidR="00A111EF">
              <w:rPr>
                <w:rFonts w:ascii="Cambria" w:hAnsi="Cambria"/>
                <w:sz w:val="18"/>
                <w:szCs w:val="18"/>
              </w:rPr>
              <w:t xml:space="preserve"> for rental room</w:t>
            </w:r>
            <w:r w:rsidRPr="00393EE1">
              <w:rPr>
                <w:rFonts w:ascii="Cambria" w:hAnsi="Cambria"/>
                <w:sz w:val="18"/>
                <w:szCs w:val="18"/>
              </w:rPr>
              <w:t xml:space="preserve">: </w:t>
            </w:r>
            <w:proofErr w:type="spellStart"/>
            <w:r w:rsidR="00A52788" w:rsidRPr="00512DBF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 w:rsidRPr="00393EE1">
              <w:rPr>
                <w:rFonts w:ascii="Cambria" w:hAnsi="Cambria"/>
                <w:sz w:val="18"/>
                <w:szCs w:val="18"/>
              </w:rPr>
              <w:t>.</w:t>
            </w:r>
            <w:r w:rsidR="006A08D4">
              <w:rPr>
                <w:rFonts w:ascii="Cambria" w:hAnsi="Cambria"/>
                <w:sz w:val="18"/>
                <w:szCs w:val="18"/>
              </w:rPr>
              <w:t xml:space="preserve"> (</w:t>
            </w:r>
            <w:proofErr w:type="spellStart"/>
            <w:r w:rsidR="006A08D4"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 w:rsidR="006A08D4">
              <w:rPr>
                <w:rFonts w:ascii="Cambria" w:hAnsi="Cambria"/>
                <w:sz w:val="18"/>
                <w:szCs w:val="18"/>
              </w:rPr>
              <w:t xml:space="preserve"> PTE LTD)</w:t>
            </w:r>
            <w:r w:rsidR="00A111EF">
              <w:rPr>
                <w:rFonts w:ascii="Cambria" w:hAnsi="Cambria"/>
                <w:sz w:val="18"/>
                <w:szCs w:val="18"/>
              </w:rPr>
              <w:t>.</w:t>
            </w:r>
          </w:p>
          <w:p w14:paraId="7762A39C" w14:textId="77777777" w:rsidR="00512DBF" w:rsidRDefault="00AA1BB5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Time: </w:t>
            </w:r>
            <w:r w:rsidRPr="00512DBF">
              <w:rPr>
                <w:rFonts w:ascii="Cambria" w:hAnsi="Cambria"/>
                <w:sz w:val="18"/>
                <w:szCs w:val="18"/>
              </w:rPr>
              <w:t>From 01/2018 To Now</w:t>
            </w:r>
          </w:p>
          <w:p w14:paraId="4056F6A0" w14:textId="3C88A38A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Main task:</w:t>
            </w:r>
            <w:r>
              <w:t xml:space="preserve"> </w:t>
            </w:r>
            <w:r w:rsidR="007956E9">
              <w:rPr>
                <w:rFonts w:ascii="Cambria" w:hAnsi="Cambria"/>
                <w:sz w:val="18"/>
                <w:szCs w:val="18"/>
              </w:rPr>
              <w:t xml:space="preserve">Using react native for building application </w:t>
            </w:r>
            <w:proofErr w:type="spellStart"/>
            <w:r w:rsidR="007956E9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 w:rsidR="007956E9">
              <w:rPr>
                <w:rFonts w:ascii="Cambria" w:hAnsi="Cambria"/>
                <w:sz w:val="18"/>
                <w:szCs w:val="18"/>
              </w:rPr>
              <w:t xml:space="preserve"> on 2 platform Android and IOS</w:t>
            </w:r>
            <w:r w:rsidR="0033482F">
              <w:rPr>
                <w:rFonts w:ascii="Cambria" w:hAnsi="Cambria"/>
                <w:sz w:val="18"/>
                <w:szCs w:val="18"/>
              </w:rPr>
              <w:t xml:space="preserve">. Using </w:t>
            </w:r>
            <w:proofErr w:type="spellStart"/>
            <w:r w:rsidR="0033482F">
              <w:rPr>
                <w:rFonts w:ascii="Cambria" w:hAnsi="Cambria"/>
                <w:sz w:val="18"/>
                <w:szCs w:val="18"/>
              </w:rPr>
              <w:t>R</w:t>
            </w:r>
            <w:r w:rsidR="007956E9">
              <w:rPr>
                <w:rFonts w:ascii="Cambria" w:hAnsi="Cambria"/>
                <w:sz w:val="18"/>
                <w:szCs w:val="18"/>
              </w:rPr>
              <w:t>eact</w:t>
            </w:r>
            <w:r w:rsidR="002E5F89">
              <w:rPr>
                <w:rFonts w:ascii="Cambria" w:hAnsi="Cambria"/>
                <w:sz w:val="18"/>
                <w:szCs w:val="18"/>
              </w:rPr>
              <w:t>j</w:t>
            </w:r>
            <w:r w:rsidR="007956E9">
              <w:rPr>
                <w:rFonts w:ascii="Cambria" w:hAnsi="Cambria"/>
                <w:sz w:val="18"/>
                <w:szCs w:val="18"/>
              </w:rPr>
              <w:t>s</w:t>
            </w:r>
            <w:proofErr w:type="spellEnd"/>
            <w:r w:rsidR="007956E9">
              <w:rPr>
                <w:rFonts w:ascii="Cambria" w:hAnsi="Cambria"/>
                <w:sz w:val="18"/>
                <w:szCs w:val="18"/>
              </w:rPr>
              <w:t xml:space="preserve"> to build Web application CRM for business development team.</w:t>
            </w:r>
          </w:p>
          <w:p w14:paraId="30B5834F" w14:textId="0C819208" w:rsidR="00512DBF" w:rsidRPr="00291F76" w:rsidRDefault="000D4851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A</w:t>
            </w:r>
            <w:r w:rsidRPr="000D4851">
              <w:rPr>
                <w:rFonts w:ascii="Cambria" w:hAnsi="Cambria"/>
                <w:b/>
                <w:sz w:val="18"/>
                <w:szCs w:val="18"/>
              </w:rPr>
              <w:t>chievement</w:t>
            </w:r>
            <w:r w:rsidR="00726EF0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Increase </w:t>
            </w:r>
            <w:r w:rsidR="00291F76" w:rsidRPr="00291F76">
              <w:rPr>
                <w:rFonts w:ascii="Cambria" w:hAnsi="Cambria"/>
                <w:sz w:val="18"/>
                <w:szCs w:val="18"/>
              </w:rPr>
              <w:t>stability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 of application 96%. Raise fund from Shank Tank Viet Nam (3 </w:t>
            </w:r>
            <w:r w:rsidR="00291F76" w:rsidRPr="00291F76">
              <w:rPr>
                <w:rFonts w:ascii="Cambria" w:hAnsi="Cambria"/>
                <w:sz w:val="18"/>
                <w:szCs w:val="18"/>
              </w:rPr>
              <w:t>billions</w:t>
            </w:r>
            <w:r w:rsidR="00291F76">
              <w:rPr>
                <w:rFonts w:ascii="Cambria" w:hAnsi="Cambria"/>
                <w:sz w:val="18"/>
                <w:szCs w:val="18"/>
              </w:rPr>
              <w:t xml:space="preserve"> VND). 50 000 downloaded from app store and play store</w:t>
            </w:r>
            <w:r w:rsidR="008B4022">
              <w:rPr>
                <w:rFonts w:ascii="Cambria" w:hAnsi="Cambria"/>
                <w:sz w:val="18"/>
                <w:szCs w:val="18"/>
              </w:rPr>
              <w:t>.</w:t>
            </w:r>
          </w:p>
          <w:p w14:paraId="61FEF200" w14:textId="77777777" w:rsidR="000D4851" w:rsidRDefault="000D4851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9534808" w14:textId="6CDAA54D" w:rsidR="00512DBF" w:rsidRP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512DBF">
              <w:rPr>
                <w:rFonts w:ascii="Cambria" w:hAnsi="Cambria"/>
                <w:sz w:val="18"/>
                <w:szCs w:val="18"/>
              </w:rPr>
              <w:t>Aviva insurance: (aviva.com.vn) Develop the DMS system for Aviva Vietnam.</w:t>
            </w:r>
            <w:r w:rsidR="00FD470A">
              <w:rPr>
                <w:rFonts w:ascii="Cambria" w:hAnsi="Cambria"/>
                <w:sz w:val="18"/>
                <w:szCs w:val="18"/>
              </w:rPr>
              <w:t xml:space="preserve"> (UNIT C</w:t>
            </w:r>
            <w:r w:rsidR="00FD470A" w:rsidRPr="00F31791">
              <w:rPr>
                <w:rFonts w:ascii="Cambria" w:hAnsi="Cambria"/>
                <w:sz w:val="18"/>
                <w:szCs w:val="18"/>
              </w:rPr>
              <w:t>orporation</w:t>
            </w:r>
            <w:r w:rsidR="00FD470A">
              <w:rPr>
                <w:rFonts w:ascii="Cambria" w:hAnsi="Cambria"/>
                <w:sz w:val="18"/>
                <w:szCs w:val="18"/>
              </w:rPr>
              <w:t>)</w:t>
            </w:r>
          </w:p>
          <w:p w14:paraId="795244E4" w14:textId="7A8D370B" w:rsidR="00512DBF" w:rsidRPr="00512DBF" w:rsidRDefault="002F264E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Time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From 04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/2017 To </w:t>
            </w:r>
            <w:r w:rsidR="00666919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>1</w:t>
            </w:r>
            <w:r w:rsidRPr="00512DBF">
              <w:rPr>
                <w:rFonts w:ascii="Cambria" w:hAnsi="Cambria"/>
                <w:sz w:val="18"/>
                <w:szCs w:val="18"/>
              </w:rPr>
              <w:t>/2018</w:t>
            </w:r>
          </w:p>
          <w:p w14:paraId="33E81C4F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Main task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Working with Business Analytic to understand the requirement, Build the new function for the system, maintain and take the main responsibility with function Import and Export data from sheet file (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x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m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>…) to database, this function keep all report and decision in Aviva company with multiple type and style (about 80 type export and 120 type import).</w:t>
            </w:r>
          </w:p>
          <w:p w14:paraId="1DECF9C6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2668CDB" w14:textId="792EE297" w:rsidR="00512DBF" w:rsidRP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Projec</w:t>
            </w:r>
            <w:r w:rsidRPr="00512DBF">
              <w:rPr>
                <w:rFonts w:ascii="Cambria" w:hAnsi="Cambria"/>
                <w:sz w:val="18"/>
                <w:szCs w:val="18"/>
              </w:rPr>
              <w:t>t: AIA Singapore (aia.com.sg). Develop the content of website. DMS (Distributor Management System) system for AIA Singapore</w:t>
            </w:r>
            <w:r w:rsidR="006A08D4">
              <w:rPr>
                <w:rFonts w:ascii="Cambria" w:hAnsi="Cambria"/>
                <w:sz w:val="18"/>
                <w:szCs w:val="18"/>
              </w:rPr>
              <w:t>. (UNIT C</w:t>
            </w:r>
            <w:r w:rsidR="006A08D4" w:rsidRPr="00F31791">
              <w:rPr>
                <w:rFonts w:ascii="Cambria" w:hAnsi="Cambria"/>
                <w:sz w:val="18"/>
                <w:szCs w:val="18"/>
              </w:rPr>
              <w:t>orporation</w:t>
            </w:r>
            <w:r w:rsidR="006A08D4">
              <w:rPr>
                <w:rFonts w:ascii="Cambria" w:hAnsi="Cambria"/>
                <w:sz w:val="18"/>
                <w:szCs w:val="18"/>
              </w:rPr>
              <w:t>)</w:t>
            </w:r>
          </w:p>
          <w:p w14:paraId="7ABE7B7B" w14:textId="76CFCD71" w:rsidR="00512DBF" w:rsidRPr="00512DBF" w:rsidRDefault="001A323A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Time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From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2/2017 To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>4</w:t>
            </w:r>
            <w:r w:rsidRPr="00512DBF">
              <w:rPr>
                <w:rFonts w:ascii="Cambria" w:hAnsi="Cambria"/>
                <w:sz w:val="18"/>
                <w:szCs w:val="18"/>
              </w:rPr>
              <w:t>/2017</w:t>
            </w:r>
          </w:p>
          <w:p w14:paraId="33DBDB1C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Main task: </w:t>
            </w:r>
            <w:r w:rsidRPr="00512DBF">
              <w:rPr>
                <w:rFonts w:ascii="Cambria" w:hAnsi="Cambria"/>
                <w:sz w:val="18"/>
                <w:szCs w:val="18"/>
              </w:rPr>
              <w:t>Read document to understand all require</w:t>
            </w:r>
            <w:r w:rsidR="00371965" w:rsidRPr="00512DBF">
              <w:rPr>
                <w:rFonts w:ascii="Cambria" w:hAnsi="Cambria"/>
                <w:sz w:val="18"/>
                <w:szCs w:val="18"/>
              </w:rPr>
              <w:t>ment from customer in Singapore.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Take the main responsibility with function Search Customer and Insurer.</w:t>
            </w:r>
          </w:p>
          <w:p w14:paraId="4DA202C4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8647C2C" w14:textId="77777777" w:rsid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512DBF">
              <w:rPr>
                <w:rFonts w:ascii="Cambria" w:hAnsi="Cambria"/>
                <w:sz w:val="18"/>
                <w:szCs w:val="18"/>
              </w:rPr>
              <w:t>Nap365 (nap365.com): It is a web-based application that helps people to manag</w:t>
            </w:r>
            <w:r w:rsidR="008503EF" w:rsidRPr="00512DBF">
              <w:rPr>
                <w:rFonts w:ascii="Cambria" w:hAnsi="Cambria"/>
                <w:sz w:val="18"/>
                <w:szCs w:val="18"/>
              </w:rPr>
              <w:t>e, buy and sell cards. The most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common type of cards is the mobile card. The</w:t>
            </w:r>
            <w:r w:rsidR="007F76FB" w:rsidRPr="00512DBF">
              <w:rPr>
                <w:rFonts w:ascii="Cambria" w:hAnsi="Cambria"/>
                <w:sz w:val="18"/>
                <w:szCs w:val="18"/>
              </w:rPr>
              <w:t xml:space="preserve"> system contains two parts: </w:t>
            </w:r>
            <w:r w:rsidRPr="00512DBF">
              <w:rPr>
                <w:rFonts w:ascii="Cambria" w:hAnsi="Cambria"/>
                <w:sz w:val="18"/>
                <w:szCs w:val="18"/>
              </w:rPr>
              <w:t>Administrator system and the User system</w:t>
            </w:r>
            <w:r w:rsidR="003B289F" w:rsidRPr="00512DBF">
              <w:rPr>
                <w:rFonts w:ascii="Cambria" w:hAnsi="Cambria"/>
                <w:sz w:val="18"/>
                <w:szCs w:val="18"/>
              </w:rPr>
              <w:t>.</w:t>
            </w:r>
          </w:p>
          <w:p w14:paraId="55FEA9FF" w14:textId="7B3E1F46" w:rsidR="00933ACA" w:rsidRPr="00932442" w:rsidRDefault="00FF1DA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Time: </w:t>
            </w:r>
            <w:r w:rsidR="00E80921">
              <w:rPr>
                <w:rFonts w:ascii="Cambria" w:hAnsi="Cambria"/>
                <w:sz w:val="18"/>
                <w:szCs w:val="18"/>
              </w:rPr>
              <w:t>From 1</w:t>
            </w:r>
            <w:r w:rsidR="007713AD" w:rsidRPr="00512DBF">
              <w:rPr>
                <w:rFonts w:ascii="Cambria" w:hAnsi="Cambria"/>
                <w:sz w:val="18"/>
                <w:szCs w:val="18"/>
              </w:rPr>
              <w:t>/2016 To 2</w:t>
            </w:r>
            <w:r w:rsidRPr="00512DBF">
              <w:rPr>
                <w:rFonts w:ascii="Cambria" w:hAnsi="Cambria"/>
                <w:sz w:val="18"/>
                <w:szCs w:val="18"/>
              </w:rPr>
              <w:t>/2017</w:t>
            </w:r>
          </w:p>
        </w:tc>
      </w:tr>
      <w:tr w:rsidR="00D60419" w:rsidRPr="003A677F" w14:paraId="2272557B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27158C" w14:textId="77777777" w:rsidR="00946867" w:rsidRPr="00634594" w:rsidRDefault="00946867" w:rsidP="00B72B6B">
            <w:pPr>
              <w:pStyle w:val="ListParagraph"/>
              <w:spacing w:after="0" w:line="240" w:lineRule="auto"/>
              <w:ind w:left="0" w:right="717"/>
              <w:rPr>
                <w:rFonts w:ascii="Cambria" w:hAnsi="Cambria"/>
                <w:b/>
                <w:sz w:val="18"/>
                <w:szCs w:val="18"/>
              </w:rPr>
            </w:pPr>
          </w:p>
        </w:tc>
      </w:tr>
      <w:tr w:rsidR="00D60419" w:rsidRPr="003A677F" w14:paraId="0ABCB7B5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4DF9FF1C" w14:textId="77777777" w:rsidR="00946867" w:rsidRPr="003A677F" w:rsidRDefault="00946867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DUCATION HISTORY</w:t>
            </w:r>
          </w:p>
        </w:tc>
      </w:tr>
      <w:tr w:rsidR="00D60419" w14:paraId="56A4562E" w14:textId="77777777" w:rsidTr="00F65FD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E048C4" w14:textId="77777777" w:rsidR="00946867" w:rsidRPr="00BF2B03" w:rsidRDefault="00946867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7 - Now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54288C" w14:textId="77777777" w:rsidR="00946867" w:rsidRDefault="00946867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GREENWICH (</w:t>
            </w:r>
            <w:r w:rsidRPr="005132A6">
              <w:rPr>
                <w:rFonts w:ascii="Cambria" w:hAnsi="Cambria"/>
                <w:sz w:val="18"/>
                <w:szCs w:val="18"/>
              </w:rPr>
              <w:t>some evenings each week</w:t>
            </w:r>
            <w:r>
              <w:rPr>
                <w:rFonts w:ascii="Cambria" w:hAnsi="Cambria"/>
                <w:sz w:val="18"/>
                <w:szCs w:val="18"/>
              </w:rPr>
              <w:t xml:space="preserve">) - 10 </w:t>
            </w:r>
            <w:r w:rsidRPr="007D385D">
              <w:rPr>
                <w:rFonts w:ascii="Cambria" w:hAnsi="Cambria"/>
                <w:sz w:val="18"/>
                <w:szCs w:val="18"/>
              </w:rPr>
              <w:t>district</w:t>
            </w:r>
            <w:r>
              <w:rPr>
                <w:rFonts w:ascii="Cambria" w:hAnsi="Cambria"/>
                <w:sz w:val="18"/>
                <w:szCs w:val="18"/>
              </w:rPr>
              <w:t xml:space="preserve"> - HCM City.</w:t>
            </w:r>
          </w:p>
        </w:tc>
      </w:tr>
      <w:tr w:rsidR="00D60419" w14:paraId="1C68A19C" w14:textId="77777777" w:rsidTr="00F65FD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AFBF3" w14:textId="473084E5" w:rsidR="00946867" w:rsidRPr="00BF2B03" w:rsidRDefault="00FC6EE4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5 -</w:t>
            </w:r>
            <w:r w:rsidR="00946867"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2016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07FED" w14:textId="77777777" w:rsidR="00946867" w:rsidRDefault="00946867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IT at FPT APTECH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-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D60419" w14:paraId="11F0FEC8" w14:textId="77777777" w:rsidTr="00F65FD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96E13" w14:textId="10845745" w:rsidR="00331A73" w:rsidRPr="00BF2B03" w:rsidRDefault="00331A73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1 - 2014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0B448" w14:textId="1BE8842D" w:rsidR="00331A73" w:rsidRDefault="00331A73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Accountant at College </w:t>
            </w:r>
            <w:proofErr w:type="gramStart"/>
            <w:r w:rsidRPr="00331A73">
              <w:rPr>
                <w:rFonts w:ascii="Cambria" w:hAnsi="Cambria"/>
                <w:sz w:val="18"/>
                <w:szCs w:val="18"/>
              </w:rPr>
              <w:t>Of</w:t>
            </w:r>
            <w:proofErr w:type="gramEnd"/>
            <w:r w:rsidRPr="00331A73">
              <w:rPr>
                <w:rFonts w:ascii="Cambria" w:hAnsi="Cambria"/>
                <w:sz w:val="18"/>
                <w:szCs w:val="18"/>
              </w:rPr>
              <w:t xml:space="preserve"> Trade Economic And Technique, Ha Dong –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D60419" w14:paraId="71360D7A" w14:textId="77777777" w:rsidTr="00F65FD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05366" w14:textId="799644CC" w:rsidR="00331A73" w:rsidRPr="00BF2B03" w:rsidRDefault="00331A73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08 - 2011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C592E" w14:textId="3D03A3BD" w:rsidR="00331A73" w:rsidRPr="00331A73" w:rsidRDefault="00331A73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Tri -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Duc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 xml:space="preserve"> High School, My </w:t>
            </w:r>
            <w:proofErr w:type="spellStart"/>
            <w:r w:rsidR="008B01C7"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 w:rsidR="008B01C7">
              <w:rPr>
                <w:rFonts w:ascii="Cambria" w:hAnsi="Cambria"/>
                <w:sz w:val="18"/>
                <w:szCs w:val="18"/>
              </w:rPr>
              <w:t xml:space="preserve"> -</w:t>
            </w:r>
            <w:r w:rsidRPr="00331A73">
              <w:rPr>
                <w:rFonts w:ascii="Cambria" w:hAnsi="Cambria"/>
                <w:sz w:val="18"/>
                <w:szCs w:val="18"/>
              </w:rPr>
              <w:t xml:space="preserve">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</w:tbl>
    <w:p w14:paraId="14214D37" w14:textId="1EEAE99B" w:rsidR="00B85B31" w:rsidRPr="00A974EF" w:rsidRDefault="00B85B31" w:rsidP="00B21392"/>
    <w:sectPr w:rsidR="00B85B31" w:rsidRPr="00A974EF" w:rsidSect="008E6BCA">
      <w:footerReference w:type="default" r:id="rId8"/>
      <w:pgSz w:w="12240" w:h="15840"/>
      <w:pgMar w:top="794" w:right="851" w:bottom="1134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B2814F" w14:textId="77777777" w:rsidR="00BB5663" w:rsidRDefault="00BB5663" w:rsidP="00517860">
      <w:pPr>
        <w:spacing w:after="0" w:line="240" w:lineRule="auto"/>
      </w:pPr>
      <w:r>
        <w:separator/>
      </w:r>
    </w:p>
  </w:endnote>
  <w:endnote w:type="continuationSeparator" w:id="0">
    <w:p w14:paraId="4B2B4082" w14:textId="77777777" w:rsidR="00BB5663" w:rsidRDefault="00BB5663" w:rsidP="00517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75341C" w14:textId="4DDCAC26" w:rsidR="008221CB" w:rsidRPr="00CA1CD1" w:rsidRDefault="00B21392" w:rsidP="00CA1CD1">
    <w:pPr>
      <w:tabs>
        <w:tab w:val="right" w:pos="9180"/>
      </w:tabs>
      <w:rPr>
        <w:rFonts w:ascii="Calibri" w:hAnsi="Calibri"/>
      </w:rPr>
    </w:pPr>
    <w:r>
      <w:t>Visit “</w:t>
    </w:r>
    <w:r w:rsidRPr="008505A3">
      <w:rPr>
        <w:b/>
      </w:rPr>
      <w:t>tuanngocptn.github.io</w:t>
    </w:r>
    <w:r>
      <w:t>” to get lat</w:t>
    </w:r>
    <w:r w:rsidRPr="00B85B31">
      <w:t>est</w:t>
    </w:r>
    <w:r>
      <w:t xml:space="preserve"> of CV.</w:t>
    </w:r>
    <w:r w:rsidR="008221CB">
      <w:rPr>
        <w:rFonts w:ascii="Calibri" w:hAnsi="Calibri"/>
      </w:rPr>
      <w:tab/>
    </w:r>
    <w:r w:rsidR="008221CB" w:rsidRPr="00FD1E7A">
      <w:rPr>
        <w:rFonts w:ascii="Calibri" w:hAnsi="Calibri"/>
      </w:rPr>
      <w:t xml:space="preserve">Page </w:t>
    </w:r>
    <w:r w:rsidR="008221CB" w:rsidRPr="00FD1E7A">
      <w:rPr>
        <w:rFonts w:ascii="Calibri" w:hAnsi="Calibri"/>
      </w:rPr>
      <w:fldChar w:fldCharType="begin"/>
    </w:r>
    <w:r w:rsidR="008221CB" w:rsidRPr="00FD1E7A">
      <w:rPr>
        <w:rFonts w:ascii="Calibri" w:hAnsi="Calibri"/>
      </w:rPr>
      <w:instrText xml:space="preserve"> PAGE </w:instrText>
    </w:r>
    <w:r w:rsidR="008221CB" w:rsidRPr="00FD1E7A">
      <w:rPr>
        <w:rFonts w:ascii="Calibri" w:hAnsi="Calibri"/>
      </w:rPr>
      <w:fldChar w:fldCharType="separate"/>
    </w:r>
    <w:r w:rsidR="006E4909">
      <w:rPr>
        <w:rFonts w:ascii="Calibri" w:hAnsi="Calibri"/>
        <w:noProof/>
      </w:rPr>
      <w:t>1</w:t>
    </w:r>
    <w:r w:rsidR="008221CB" w:rsidRPr="00FD1E7A">
      <w:rPr>
        <w:rFonts w:ascii="Calibri" w:hAnsi="Calibri"/>
      </w:rPr>
      <w:fldChar w:fldCharType="end"/>
    </w:r>
    <w:r w:rsidR="008221CB" w:rsidRPr="00FD1E7A">
      <w:rPr>
        <w:rFonts w:ascii="Calibri" w:hAnsi="Calibri"/>
      </w:rPr>
      <w:t xml:space="preserve"> of </w:t>
    </w:r>
    <w:r w:rsidR="008221CB" w:rsidRPr="00FD1E7A">
      <w:rPr>
        <w:rFonts w:ascii="Calibri" w:hAnsi="Calibri"/>
      </w:rPr>
      <w:fldChar w:fldCharType="begin"/>
    </w:r>
    <w:r w:rsidR="008221CB" w:rsidRPr="00FD1E7A">
      <w:rPr>
        <w:rFonts w:ascii="Calibri" w:hAnsi="Calibri"/>
      </w:rPr>
      <w:instrText xml:space="preserve"> NUMPAGES  </w:instrText>
    </w:r>
    <w:r w:rsidR="008221CB" w:rsidRPr="00FD1E7A">
      <w:rPr>
        <w:rFonts w:ascii="Calibri" w:hAnsi="Calibri"/>
      </w:rPr>
      <w:fldChar w:fldCharType="separate"/>
    </w:r>
    <w:r w:rsidR="006E4909">
      <w:rPr>
        <w:rFonts w:ascii="Calibri" w:hAnsi="Calibri"/>
        <w:noProof/>
      </w:rPr>
      <w:t>1</w:t>
    </w:r>
    <w:r w:rsidR="008221CB" w:rsidRPr="00FD1E7A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B320A0" w14:textId="77777777" w:rsidR="00BB5663" w:rsidRDefault="00BB5663" w:rsidP="00517860">
      <w:pPr>
        <w:spacing w:after="0" w:line="240" w:lineRule="auto"/>
      </w:pPr>
      <w:r>
        <w:separator/>
      </w:r>
    </w:p>
  </w:footnote>
  <w:footnote w:type="continuationSeparator" w:id="0">
    <w:p w14:paraId="6B3EED53" w14:textId="77777777" w:rsidR="00BB5663" w:rsidRDefault="00BB5663" w:rsidP="00517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22194"/>
    <w:multiLevelType w:val="hybridMultilevel"/>
    <w:tmpl w:val="846A70F4"/>
    <w:lvl w:ilvl="0" w:tplc="2C5C159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F0735"/>
    <w:multiLevelType w:val="hybridMultilevel"/>
    <w:tmpl w:val="1EAC092E"/>
    <w:lvl w:ilvl="0" w:tplc="4FC0FDB2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>
    <w:nsid w:val="0D7154E0"/>
    <w:multiLevelType w:val="hybridMultilevel"/>
    <w:tmpl w:val="A0F2E3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B942C8A0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1323521E"/>
    <w:multiLevelType w:val="hybridMultilevel"/>
    <w:tmpl w:val="C5E4482E"/>
    <w:lvl w:ilvl="0" w:tplc="6874902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1B5821"/>
    <w:multiLevelType w:val="hybridMultilevel"/>
    <w:tmpl w:val="49E2CB9A"/>
    <w:lvl w:ilvl="0" w:tplc="D43C81FC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>
    <w:nsid w:val="1E402B76"/>
    <w:multiLevelType w:val="hybridMultilevel"/>
    <w:tmpl w:val="CC3A67F6"/>
    <w:lvl w:ilvl="0" w:tplc="33E443F8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4E63E5"/>
    <w:multiLevelType w:val="hybridMultilevel"/>
    <w:tmpl w:val="6C4C0F08"/>
    <w:lvl w:ilvl="0" w:tplc="409AD85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93FEF"/>
    <w:multiLevelType w:val="hybridMultilevel"/>
    <w:tmpl w:val="F0383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3CE5455"/>
    <w:multiLevelType w:val="hybridMultilevel"/>
    <w:tmpl w:val="43ACB1B2"/>
    <w:lvl w:ilvl="0" w:tplc="EB64FD48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i w:val="0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050693"/>
    <w:multiLevelType w:val="hybridMultilevel"/>
    <w:tmpl w:val="B6706E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413768F"/>
    <w:multiLevelType w:val="hybridMultilevel"/>
    <w:tmpl w:val="5FD4A374"/>
    <w:lvl w:ilvl="0" w:tplc="8B4686EA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6331051"/>
    <w:multiLevelType w:val="hybridMultilevel"/>
    <w:tmpl w:val="D5C4497A"/>
    <w:lvl w:ilvl="0" w:tplc="8D0EE954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930CC7"/>
    <w:multiLevelType w:val="hybridMultilevel"/>
    <w:tmpl w:val="3D08AEBC"/>
    <w:lvl w:ilvl="0" w:tplc="F18E5D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137D7F"/>
    <w:multiLevelType w:val="hybridMultilevel"/>
    <w:tmpl w:val="782E1996"/>
    <w:lvl w:ilvl="0" w:tplc="E5DCA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08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080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E815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67B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C5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5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B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47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3C2E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>
    <w:nsid w:val="53DF4994"/>
    <w:multiLevelType w:val="hybridMultilevel"/>
    <w:tmpl w:val="E3F0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DC119E"/>
    <w:multiLevelType w:val="hybridMultilevel"/>
    <w:tmpl w:val="FFE22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CB5170"/>
    <w:multiLevelType w:val="hybridMultilevel"/>
    <w:tmpl w:val="BCF6B1D0"/>
    <w:lvl w:ilvl="0" w:tplc="0FEC2828">
      <w:start w:val="1"/>
      <w:numFmt w:val="bullet"/>
      <w:pStyle w:val="Item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67143CFD"/>
    <w:multiLevelType w:val="hybridMultilevel"/>
    <w:tmpl w:val="218693CE"/>
    <w:lvl w:ilvl="0" w:tplc="90464268">
      <w:start w:val="2017"/>
      <w:numFmt w:val="bullet"/>
      <w:lvlText w:val="-"/>
      <w:lvlJc w:val="left"/>
      <w:pPr>
        <w:ind w:left="847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9">
    <w:nsid w:val="69786989"/>
    <w:multiLevelType w:val="hybridMultilevel"/>
    <w:tmpl w:val="FB9E9D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FFF5C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73182D17"/>
    <w:multiLevelType w:val="hybridMultilevel"/>
    <w:tmpl w:val="83D85BA0"/>
    <w:lvl w:ilvl="0" w:tplc="06F2B252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3549BB"/>
    <w:multiLevelType w:val="hybridMultilevel"/>
    <w:tmpl w:val="79AC5D6E"/>
    <w:lvl w:ilvl="0" w:tplc="D088A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EC8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2F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4EB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AD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A82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CBC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02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3151E2"/>
    <w:multiLevelType w:val="hybridMultilevel"/>
    <w:tmpl w:val="04B60126"/>
    <w:lvl w:ilvl="0" w:tplc="81F4E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A2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54A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08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0C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EE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E4B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8B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C82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22"/>
  </w:num>
  <w:num w:numId="4">
    <w:abstractNumId w:val="1"/>
  </w:num>
  <w:num w:numId="5">
    <w:abstractNumId w:val="2"/>
  </w:num>
  <w:num w:numId="6">
    <w:abstractNumId w:val="14"/>
  </w:num>
  <w:num w:numId="7">
    <w:abstractNumId w:val="20"/>
  </w:num>
  <w:num w:numId="8">
    <w:abstractNumId w:val="9"/>
  </w:num>
  <w:num w:numId="9">
    <w:abstractNumId w:val="17"/>
  </w:num>
  <w:num w:numId="10">
    <w:abstractNumId w:val="19"/>
  </w:num>
  <w:num w:numId="11">
    <w:abstractNumId w:val="15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21"/>
  </w:num>
  <w:num w:numId="17">
    <w:abstractNumId w:val="5"/>
  </w:num>
  <w:num w:numId="18">
    <w:abstractNumId w:val="8"/>
  </w:num>
  <w:num w:numId="19">
    <w:abstractNumId w:val="6"/>
  </w:num>
  <w:num w:numId="20">
    <w:abstractNumId w:val="11"/>
  </w:num>
  <w:num w:numId="21">
    <w:abstractNumId w:val="12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TAxNzE3NzIwNzBR0lEKTi0uzszPAykwrAUAdQWENywAAAA="/>
  </w:docVars>
  <w:rsids>
    <w:rsidRoot w:val="00517860"/>
    <w:rsid w:val="00000639"/>
    <w:rsid w:val="00000A1C"/>
    <w:rsid w:val="00001219"/>
    <w:rsid w:val="0000651A"/>
    <w:rsid w:val="000105CE"/>
    <w:rsid w:val="000111A1"/>
    <w:rsid w:val="00014129"/>
    <w:rsid w:val="00016EE4"/>
    <w:rsid w:val="000175F3"/>
    <w:rsid w:val="000179E9"/>
    <w:rsid w:val="00022485"/>
    <w:rsid w:val="00022792"/>
    <w:rsid w:val="00026FC2"/>
    <w:rsid w:val="00032454"/>
    <w:rsid w:val="00033A80"/>
    <w:rsid w:val="00035401"/>
    <w:rsid w:val="00035416"/>
    <w:rsid w:val="00037646"/>
    <w:rsid w:val="00037F62"/>
    <w:rsid w:val="000447A1"/>
    <w:rsid w:val="00044A26"/>
    <w:rsid w:val="00045248"/>
    <w:rsid w:val="00052473"/>
    <w:rsid w:val="00052E87"/>
    <w:rsid w:val="00060E8B"/>
    <w:rsid w:val="0006417D"/>
    <w:rsid w:val="000646DA"/>
    <w:rsid w:val="00064B04"/>
    <w:rsid w:val="00070289"/>
    <w:rsid w:val="00071644"/>
    <w:rsid w:val="00075033"/>
    <w:rsid w:val="00086468"/>
    <w:rsid w:val="00087B65"/>
    <w:rsid w:val="00087CCF"/>
    <w:rsid w:val="0009062E"/>
    <w:rsid w:val="00090B4F"/>
    <w:rsid w:val="0009132C"/>
    <w:rsid w:val="00091F7B"/>
    <w:rsid w:val="000962B0"/>
    <w:rsid w:val="000966ED"/>
    <w:rsid w:val="000A32AD"/>
    <w:rsid w:val="000B0CD9"/>
    <w:rsid w:val="000B21EA"/>
    <w:rsid w:val="000B7EEA"/>
    <w:rsid w:val="000C16FE"/>
    <w:rsid w:val="000C24AC"/>
    <w:rsid w:val="000C2552"/>
    <w:rsid w:val="000C2B08"/>
    <w:rsid w:val="000C2FFD"/>
    <w:rsid w:val="000C7C16"/>
    <w:rsid w:val="000D0F59"/>
    <w:rsid w:val="000D4851"/>
    <w:rsid w:val="000D59B4"/>
    <w:rsid w:val="000E0387"/>
    <w:rsid w:val="000E1DA4"/>
    <w:rsid w:val="000E233F"/>
    <w:rsid w:val="000E6E7F"/>
    <w:rsid w:val="000E7003"/>
    <w:rsid w:val="000E7DBD"/>
    <w:rsid w:val="000F2FE8"/>
    <w:rsid w:val="000F42DE"/>
    <w:rsid w:val="0010066C"/>
    <w:rsid w:val="0010097C"/>
    <w:rsid w:val="00100B5B"/>
    <w:rsid w:val="001044FA"/>
    <w:rsid w:val="001056B0"/>
    <w:rsid w:val="0010571F"/>
    <w:rsid w:val="0010648B"/>
    <w:rsid w:val="0011170A"/>
    <w:rsid w:val="001153D3"/>
    <w:rsid w:val="001162AC"/>
    <w:rsid w:val="00120059"/>
    <w:rsid w:val="00121846"/>
    <w:rsid w:val="00122D9A"/>
    <w:rsid w:val="00126C7A"/>
    <w:rsid w:val="001272E6"/>
    <w:rsid w:val="00130DDD"/>
    <w:rsid w:val="00133704"/>
    <w:rsid w:val="00133AD2"/>
    <w:rsid w:val="00133B76"/>
    <w:rsid w:val="00134548"/>
    <w:rsid w:val="00140ABF"/>
    <w:rsid w:val="00140EA8"/>
    <w:rsid w:val="001424AC"/>
    <w:rsid w:val="0014295E"/>
    <w:rsid w:val="0015217E"/>
    <w:rsid w:val="001525A0"/>
    <w:rsid w:val="001602A8"/>
    <w:rsid w:val="001623E0"/>
    <w:rsid w:val="0016374E"/>
    <w:rsid w:val="00163BBD"/>
    <w:rsid w:val="001673C9"/>
    <w:rsid w:val="00175AFB"/>
    <w:rsid w:val="001762D5"/>
    <w:rsid w:val="00177C2C"/>
    <w:rsid w:val="00181AEC"/>
    <w:rsid w:val="00183668"/>
    <w:rsid w:val="001837BA"/>
    <w:rsid w:val="0018441B"/>
    <w:rsid w:val="00184DC5"/>
    <w:rsid w:val="00184ED9"/>
    <w:rsid w:val="00185F35"/>
    <w:rsid w:val="001866D5"/>
    <w:rsid w:val="00191D63"/>
    <w:rsid w:val="00193496"/>
    <w:rsid w:val="00195B72"/>
    <w:rsid w:val="001A2714"/>
    <w:rsid w:val="001A323A"/>
    <w:rsid w:val="001A3E52"/>
    <w:rsid w:val="001A7EC1"/>
    <w:rsid w:val="001B07A2"/>
    <w:rsid w:val="001B0B07"/>
    <w:rsid w:val="001B424B"/>
    <w:rsid w:val="001B46A5"/>
    <w:rsid w:val="001C4845"/>
    <w:rsid w:val="001C5825"/>
    <w:rsid w:val="001C76A9"/>
    <w:rsid w:val="001E1655"/>
    <w:rsid w:val="001E524B"/>
    <w:rsid w:val="001F2156"/>
    <w:rsid w:val="001F3CB3"/>
    <w:rsid w:val="001F408D"/>
    <w:rsid w:val="001F532A"/>
    <w:rsid w:val="001F5CEB"/>
    <w:rsid w:val="001F6FAA"/>
    <w:rsid w:val="001F73F2"/>
    <w:rsid w:val="002019BA"/>
    <w:rsid w:val="00202122"/>
    <w:rsid w:val="002102E7"/>
    <w:rsid w:val="00212D0D"/>
    <w:rsid w:val="0021468E"/>
    <w:rsid w:val="00217F36"/>
    <w:rsid w:val="00220135"/>
    <w:rsid w:val="002213D0"/>
    <w:rsid w:val="0022170A"/>
    <w:rsid w:val="00223EAE"/>
    <w:rsid w:val="00224567"/>
    <w:rsid w:val="002254AC"/>
    <w:rsid w:val="002258A7"/>
    <w:rsid w:val="00226495"/>
    <w:rsid w:val="002301C7"/>
    <w:rsid w:val="0023147A"/>
    <w:rsid w:val="0023156E"/>
    <w:rsid w:val="00234DE2"/>
    <w:rsid w:val="002368EB"/>
    <w:rsid w:val="0024010B"/>
    <w:rsid w:val="00242E17"/>
    <w:rsid w:val="00252ED7"/>
    <w:rsid w:val="00256E78"/>
    <w:rsid w:val="0025701C"/>
    <w:rsid w:val="0026258E"/>
    <w:rsid w:val="00265280"/>
    <w:rsid w:val="00273E28"/>
    <w:rsid w:val="00274225"/>
    <w:rsid w:val="002745F4"/>
    <w:rsid w:val="00276029"/>
    <w:rsid w:val="00285EEF"/>
    <w:rsid w:val="002864C1"/>
    <w:rsid w:val="00286FA0"/>
    <w:rsid w:val="00290BCA"/>
    <w:rsid w:val="00291F76"/>
    <w:rsid w:val="00292723"/>
    <w:rsid w:val="00293791"/>
    <w:rsid w:val="002A0F18"/>
    <w:rsid w:val="002A16C0"/>
    <w:rsid w:val="002A2199"/>
    <w:rsid w:val="002A2AC5"/>
    <w:rsid w:val="002A2C23"/>
    <w:rsid w:val="002B0C19"/>
    <w:rsid w:val="002B26DF"/>
    <w:rsid w:val="002B5C12"/>
    <w:rsid w:val="002C07EA"/>
    <w:rsid w:val="002C23DC"/>
    <w:rsid w:val="002C7171"/>
    <w:rsid w:val="002C718F"/>
    <w:rsid w:val="002C7CB7"/>
    <w:rsid w:val="002D1740"/>
    <w:rsid w:val="002D57C2"/>
    <w:rsid w:val="002D5945"/>
    <w:rsid w:val="002D5B20"/>
    <w:rsid w:val="002D5C88"/>
    <w:rsid w:val="002D5EFB"/>
    <w:rsid w:val="002D5F8C"/>
    <w:rsid w:val="002D631B"/>
    <w:rsid w:val="002D6482"/>
    <w:rsid w:val="002D692B"/>
    <w:rsid w:val="002D7903"/>
    <w:rsid w:val="002E144C"/>
    <w:rsid w:val="002E4FDD"/>
    <w:rsid w:val="002E50DE"/>
    <w:rsid w:val="002E5E85"/>
    <w:rsid w:val="002E5F89"/>
    <w:rsid w:val="002F264E"/>
    <w:rsid w:val="002F2B89"/>
    <w:rsid w:val="002F6148"/>
    <w:rsid w:val="002F7068"/>
    <w:rsid w:val="002F7D69"/>
    <w:rsid w:val="00300CD6"/>
    <w:rsid w:val="00304216"/>
    <w:rsid w:val="00304385"/>
    <w:rsid w:val="00305776"/>
    <w:rsid w:val="0030623A"/>
    <w:rsid w:val="00310414"/>
    <w:rsid w:val="00317359"/>
    <w:rsid w:val="003239B4"/>
    <w:rsid w:val="00331706"/>
    <w:rsid w:val="00331A73"/>
    <w:rsid w:val="0033482F"/>
    <w:rsid w:val="003355E7"/>
    <w:rsid w:val="003369AD"/>
    <w:rsid w:val="0033764D"/>
    <w:rsid w:val="003403A2"/>
    <w:rsid w:val="00340ECF"/>
    <w:rsid w:val="00342846"/>
    <w:rsid w:val="0034794A"/>
    <w:rsid w:val="00351E1B"/>
    <w:rsid w:val="00352808"/>
    <w:rsid w:val="003568C6"/>
    <w:rsid w:val="00366185"/>
    <w:rsid w:val="00371965"/>
    <w:rsid w:val="0037595A"/>
    <w:rsid w:val="00375F96"/>
    <w:rsid w:val="003801DF"/>
    <w:rsid w:val="00383B73"/>
    <w:rsid w:val="00391FE9"/>
    <w:rsid w:val="00393EE1"/>
    <w:rsid w:val="00397737"/>
    <w:rsid w:val="00397DE7"/>
    <w:rsid w:val="003A0DD0"/>
    <w:rsid w:val="003A3A9C"/>
    <w:rsid w:val="003A4753"/>
    <w:rsid w:val="003A49F6"/>
    <w:rsid w:val="003A53A4"/>
    <w:rsid w:val="003A60C0"/>
    <w:rsid w:val="003A677F"/>
    <w:rsid w:val="003B1806"/>
    <w:rsid w:val="003B289F"/>
    <w:rsid w:val="003B2D7A"/>
    <w:rsid w:val="003B3360"/>
    <w:rsid w:val="003C05C6"/>
    <w:rsid w:val="003C18FF"/>
    <w:rsid w:val="003D0313"/>
    <w:rsid w:val="003D1FF4"/>
    <w:rsid w:val="003D3E28"/>
    <w:rsid w:val="003D57EA"/>
    <w:rsid w:val="003D5ED7"/>
    <w:rsid w:val="003D72F3"/>
    <w:rsid w:val="003D7AC5"/>
    <w:rsid w:val="003D7C8B"/>
    <w:rsid w:val="003E0AEE"/>
    <w:rsid w:val="003E5015"/>
    <w:rsid w:val="003F3E95"/>
    <w:rsid w:val="003F616C"/>
    <w:rsid w:val="003F701D"/>
    <w:rsid w:val="003F743A"/>
    <w:rsid w:val="003F75FF"/>
    <w:rsid w:val="003F7C22"/>
    <w:rsid w:val="00404F6E"/>
    <w:rsid w:val="004062AA"/>
    <w:rsid w:val="00407078"/>
    <w:rsid w:val="004109ED"/>
    <w:rsid w:val="00411F31"/>
    <w:rsid w:val="0041270E"/>
    <w:rsid w:val="004137DF"/>
    <w:rsid w:val="00413E58"/>
    <w:rsid w:val="00417F89"/>
    <w:rsid w:val="00423AC9"/>
    <w:rsid w:val="004244AD"/>
    <w:rsid w:val="0042465F"/>
    <w:rsid w:val="00430FCD"/>
    <w:rsid w:val="00433283"/>
    <w:rsid w:val="004342DB"/>
    <w:rsid w:val="004348DE"/>
    <w:rsid w:val="004435A3"/>
    <w:rsid w:val="004436FD"/>
    <w:rsid w:val="00443877"/>
    <w:rsid w:val="00444D78"/>
    <w:rsid w:val="004463F3"/>
    <w:rsid w:val="00446913"/>
    <w:rsid w:val="00450215"/>
    <w:rsid w:val="00452CC4"/>
    <w:rsid w:val="00453716"/>
    <w:rsid w:val="0045431D"/>
    <w:rsid w:val="00454779"/>
    <w:rsid w:val="00454D45"/>
    <w:rsid w:val="00457F65"/>
    <w:rsid w:val="00462134"/>
    <w:rsid w:val="004633B8"/>
    <w:rsid w:val="00467D1E"/>
    <w:rsid w:val="00470C48"/>
    <w:rsid w:val="00473372"/>
    <w:rsid w:val="00473FEA"/>
    <w:rsid w:val="0047489B"/>
    <w:rsid w:val="00474936"/>
    <w:rsid w:val="004809A3"/>
    <w:rsid w:val="004810EA"/>
    <w:rsid w:val="0048166E"/>
    <w:rsid w:val="00483F6B"/>
    <w:rsid w:val="00486010"/>
    <w:rsid w:val="00491252"/>
    <w:rsid w:val="004944F9"/>
    <w:rsid w:val="00494849"/>
    <w:rsid w:val="00494BED"/>
    <w:rsid w:val="00497AA7"/>
    <w:rsid w:val="004A0097"/>
    <w:rsid w:val="004A72A2"/>
    <w:rsid w:val="004B0EDE"/>
    <w:rsid w:val="004B22C9"/>
    <w:rsid w:val="004B39AC"/>
    <w:rsid w:val="004B4700"/>
    <w:rsid w:val="004B656B"/>
    <w:rsid w:val="004C0583"/>
    <w:rsid w:val="004C287A"/>
    <w:rsid w:val="004C3720"/>
    <w:rsid w:val="004C7E2B"/>
    <w:rsid w:val="004D0754"/>
    <w:rsid w:val="004D0D40"/>
    <w:rsid w:val="004D5DA6"/>
    <w:rsid w:val="004D74D7"/>
    <w:rsid w:val="004E035E"/>
    <w:rsid w:val="004E28CD"/>
    <w:rsid w:val="004E5D9C"/>
    <w:rsid w:val="004E7972"/>
    <w:rsid w:val="004F17C4"/>
    <w:rsid w:val="004F2769"/>
    <w:rsid w:val="004F44F4"/>
    <w:rsid w:val="004F74D1"/>
    <w:rsid w:val="00501F4E"/>
    <w:rsid w:val="005026C0"/>
    <w:rsid w:val="00503DB3"/>
    <w:rsid w:val="00504F58"/>
    <w:rsid w:val="005053C5"/>
    <w:rsid w:val="00507BAB"/>
    <w:rsid w:val="00510C70"/>
    <w:rsid w:val="00511541"/>
    <w:rsid w:val="00511B6C"/>
    <w:rsid w:val="00512DBF"/>
    <w:rsid w:val="00512E4D"/>
    <w:rsid w:val="005132A6"/>
    <w:rsid w:val="00514918"/>
    <w:rsid w:val="00517860"/>
    <w:rsid w:val="005239F8"/>
    <w:rsid w:val="00523EE9"/>
    <w:rsid w:val="00526BF0"/>
    <w:rsid w:val="00530209"/>
    <w:rsid w:val="005315BE"/>
    <w:rsid w:val="00535AF0"/>
    <w:rsid w:val="005471ED"/>
    <w:rsid w:val="005515D7"/>
    <w:rsid w:val="00551F8E"/>
    <w:rsid w:val="0055217B"/>
    <w:rsid w:val="00553841"/>
    <w:rsid w:val="0055440B"/>
    <w:rsid w:val="0055462C"/>
    <w:rsid w:val="005563B2"/>
    <w:rsid w:val="00556A14"/>
    <w:rsid w:val="00557D1C"/>
    <w:rsid w:val="00561152"/>
    <w:rsid w:val="0056128C"/>
    <w:rsid w:val="005646B8"/>
    <w:rsid w:val="00567557"/>
    <w:rsid w:val="005707B6"/>
    <w:rsid w:val="00574E0F"/>
    <w:rsid w:val="00575930"/>
    <w:rsid w:val="005776DA"/>
    <w:rsid w:val="00580434"/>
    <w:rsid w:val="00580FE2"/>
    <w:rsid w:val="0058152B"/>
    <w:rsid w:val="00591C13"/>
    <w:rsid w:val="00594036"/>
    <w:rsid w:val="005957C8"/>
    <w:rsid w:val="00595FC1"/>
    <w:rsid w:val="005A02C4"/>
    <w:rsid w:val="005A14B4"/>
    <w:rsid w:val="005A1DB4"/>
    <w:rsid w:val="005A4BAC"/>
    <w:rsid w:val="005A54BF"/>
    <w:rsid w:val="005B01E5"/>
    <w:rsid w:val="005B08E7"/>
    <w:rsid w:val="005B70D6"/>
    <w:rsid w:val="005B7913"/>
    <w:rsid w:val="005C02B0"/>
    <w:rsid w:val="005C0985"/>
    <w:rsid w:val="005C4E68"/>
    <w:rsid w:val="005C506A"/>
    <w:rsid w:val="005C5075"/>
    <w:rsid w:val="005C52B4"/>
    <w:rsid w:val="005D1F6C"/>
    <w:rsid w:val="005D2BC3"/>
    <w:rsid w:val="005D3ECE"/>
    <w:rsid w:val="005D5670"/>
    <w:rsid w:val="005F48D6"/>
    <w:rsid w:val="005F4F74"/>
    <w:rsid w:val="005F5EF1"/>
    <w:rsid w:val="005F694F"/>
    <w:rsid w:val="005F6A25"/>
    <w:rsid w:val="005F6C7E"/>
    <w:rsid w:val="005F7E4D"/>
    <w:rsid w:val="00603BD4"/>
    <w:rsid w:val="00605EFC"/>
    <w:rsid w:val="00613135"/>
    <w:rsid w:val="00614F7E"/>
    <w:rsid w:val="00617BCF"/>
    <w:rsid w:val="00620A03"/>
    <w:rsid w:val="00620CD0"/>
    <w:rsid w:val="00623607"/>
    <w:rsid w:val="00633D27"/>
    <w:rsid w:val="00634189"/>
    <w:rsid w:val="00634594"/>
    <w:rsid w:val="00636539"/>
    <w:rsid w:val="006417A1"/>
    <w:rsid w:val="00641C95"/>
    <w:rsid w:val="00642C84"/>
    <w:rsid w:val="00646F6D"/>
    <w:rsid w:val="00650553"/>
    <w:rsid w:val="00653804"/>
    <w:rsid w:val="00656A40"/>
    <w:rsid w:val="006627FB"/>
    <w:rsid w:val="00666919"/>
    <w:rsid w:val="00667E13"/>
    <w:rsid w:val="00671C0B"/>
    <w:rsid w:val="006730D1"/>
    <w:rsid w:val="00675572"/>
    <w:rsid w:val="00676856"/>
    <w:rsid w:val="00684548"/>
    <w:rsid w:val="00685945"/>
    <w:rsid w:val="00685FFC"/>
    <w:rsid w:val="00690BC5"/>
    <w:rsid w:val="00693A35"/>
    <w:rsid w:val="00694FB9"/>
    <w:rsid w:val="006A08D4"/>
    <w:rsid w:val="006A0D9F"/>
    <w:rsid w:val="006A47FA"/>
    <w:rsid w:val="006B127D"/>
    <w:rsid w:val="006B1427"/>
    <w:rsid w:val="006B22D9"/>
    <w:rsid w:val="006B2E0E"/>
    <w:rsid w:val="006B36F1"/>
    <w:rsid w:val="006B3CBA"/>
    <w:rsid w:val="006B405E"/>
    <w:rsid w:val="006B420D"/>
    <w:rsid w:val="006B4935"/>
    <w:rsid w:val="006C3A74"/>
    <w:rsid w:val="006D2D45"/>
    <w:rsid w:val="006D64F2"/>
    <w:rsid w:val="006D6545"/>
    <w:rsid w:val="006D6DA7"/>
    <w:rsid w:val="006E04A9"/>
    <w:rsid w:val="006E0831"/>
    <w:rsid w:val="006E08A8"/>
    <w:rsid w:val="006E3AD1"/>
    <w:rsid w:val="006E4909"/>
    <w:rsid w:val="006E58E0"/>
    <w:rsid w:val="006E6597"/>
    <w:rsid w:val="006E67FD"/>
    <w:rsid w:val="006E7CEF"/>
    <w:rsid w:val="006F197A"/>
    <w:rsid w:val="006F36AE"/>
    <w:rsid w:val="006F4653"/>
    <w:rsid w:val="006F57E3"/>
    <w:rsid w:val="006F58B1"/>
    <w:rsid w:val="006F6C50"/>
    <w:rsid w:val="00700962"/>
    <w:rsid w:val="00700B26"/>
    <w:rsid w:val="00703ACC"/>
    <w:rsid w:val="007101AA"/>
    <w:rsid w:val="007102E9"/>
    <w:rsid w:val="00712452"/>
    <w:rsid w:val="00712901"/>
    <w:rsid w:val="00712E89"/>
    <w:rsid w:val="00714636"/>
    <w:rsid w:val="007152CD"/>
    <w:rsid w:val="00716AD9"/>
    <w:rsid w:val="00721A66"/>
    <w:rsid w:val="0072520A"/>
    <w:rsid w:val="00726EF0"/>
    <w:rsid w:val="00734319"/>
    <w:rsid w:val="007352C4"/>
    <w:rsid w:val="00740EA0"/>
    <w:rsid w:val="007415BF"/>
    <w:rsid w:val="00743A9E"/>
    <w:rsid w:val="00743EB7"/>
    <w:rsid w:val="00744712"/>
    <w:rsid w:val="007452DA"/>
    <w:rsid w:val="007455BD"/>
    <w:rsid w:val="00750167"/>
    <w:rsid w:val="00751420"/>
    <w:rsid w:val="00751488"/>
    <w:rsid w:val="00752103"/>
    <w:rsid w:val="00752DA7"/>
    <w:rsid w:val="00760778"/>
    <w:rsid w:val="00762451"/>
    <w:rsid w:val="00766E1F"/>
    <w:rsid w:val="007703EA"/>
    <w:rsid w:val="007713AD"/>
    <w:rsid w:val="00773823"/>
    <w:rsid w:val="00773990"/>
    <w:rsid w:val="00780A75"/>
    <w:rsid w:val="00783801"/>
    <w:rsid w:val="00784F4D"/>
    <w:rsid w:val="00786145"/>
    <w:rsid w:val="0078659C"/>
    <w:rsid w:val="00787E30"/>
    <w:rsid w:val="007956E9"/>
    <w:rsid w:val="007A257C"/>
    <w:rsid w:val="007A441A"/>
    <w:rsid w:val="007A5809"/>
    <w:rsid w:val="007A59F7"/>
    <w:rsid w:val="007A731F"/>
    <w:rsid w:val="007B0068"/>
    <w:rsid w:val="007B1B8D"/>
    <w:rsid w:val="007B28D1"/>
    <w:rsid w:val="007B35DD"/>
    <w:rsid w:val="007B53D3"/>
    <w:rsid w:val="007B5A13"/>
    <w:rsid w:val="007B5C9A"/>
    <w:rsid w:val="007B5EDA"/>
    <w:rsid w:val="007B7633"/>
    <w:rsid w:val="007C17DF"/>
    <w:rsid w:val="007C251E"/>
    <w:rsid w:val="007C3274"/>
    <w:rsid w:val="007C36A4"/>
    <w:rsid w:val="007C5107"/>
    <w:rsid w:val="007C623B"/>
    <w:rsid w:val="007C729F"/>
    <w:rsid w:val="007D126B"/>
    <w:rsid w:val="007D385D"/>
    <w:rsid w:val="007D399F"/>
    <w:rsid w:val="007D6FD8"/>
    <w:rsid w:val="007D7B7A"/>
    <w:rsid w:val="007E04A7"/>
    <w:rsid w:val="007E1E79"/>
    <w:rsid w:val="007E5243"/>
    <w:rsid w:val="007F76FB"/>
    <w:rsid w:val="00803AB4"/>
    <w:rsid w:val="00803E7C"/>
    <w:rsid w:val="00805732"/>
    <w:rsid w:val="008102AD"/>
    <w:rsid w:val="0081114A"/>
    <w:rsid w:val="00815421"/>
    <w:rsid w:val="00816E12"/>
    <w:rsid w:val="008221CB"/>
    <w:rsid w:val="00822D79"/>
    <w:rsid w:val="00831987"/>
    <w:rsid w:val="00831A33"/>
    <w:rsid w:val="00833398"/>
    <w:rsid w:val="008351E4"/>
    <w:rsid w:val="008353B4"/>
    <w:rsid w:val="00837378"/>
    <w:rsid w:val="00840CCD"/>
    <w:rsid w:val="00841411"/>
    <w:rsid w:val="008424A0"/>
    <w:rsid w:val="0084370F"/>
    <w:rsid w:val="008438D1"/>
    <w:rsid w:val="008451A3"/>
    <w:rsid w:val="00845801"/>
    <w:rsid w:val="00846EDF"/>
    <w:rsid w:val="008503EF"/>
    <w:rsid w:val="008505A3"/>
    <w:rsid w:val="00853373"/>
    <w:rsid w:val="00854272"/>
    <w:rsid w:val="008562DF"/>
    <w:rsid w:val="00856383"/>
    <w:rsid w:val="00856F04"/>
    <w:rsid w:val="008575FE"/>
    <w:rsid w:val="0086110B"/>
    <w:rsid w:val="00861B45"/>
    <w:rsid w:val="008628B3"/>
    <w:rsid w:val="00862A35"/>
    <w:rsid w:val="00863075"/>
    <w:rsid w:val="008634E9"/>
    <w:rsid w:val="00871ADE"/>
    <w:rsid w:val="00873BA1"/>
    <w:rsid w:val="0087610F"/>
    <w:rsid w:val="00877018"/>
    <w:rsid w:val="00877221"/>
    <w:rsid w:val="00877FB7"/>
    <w:rsid w:val="008808FE"/>
    <w:rsid w:val="008818B7"/>
    <w:rsid w:val="00884CEE"/>
    <w:rsid w:val="008905E0"/>
    <w:rsid w:val="0089197D"/>
    <w:rsid w:val="00893181"/>
    <w:rsid w:val="0089743A"/>
    <w:rsid w:val="00897AD1"/>
    <w:rsid w:val="008A34AD"/>
    <w:rsid w:val="008A3C5D"/>
    <w:rsid w:val="008A5A29"/>
    <w:rsid w:val="008A64F9"/>
    <w:rsid w:val="008B01C7"/>
    <w:rsid w:val="008B0298"/>
    <w:rsid w:val="008B1DBA"/>
    <w:rsid w:val="008B3FE3"/>
    <w:rsid w:val="008B4022"/>
    <w:rsid w:val="008B739D"/>
    <w:rsid w:val="008C02BF"/>
    <w:rsid w:val="008C15F9"/>
    <w:rsid w:val="008C2128"/>
    <w:rsid w:val="008C2D82"/>
    <w:rsid w:val="008C4645"/>
    <w:rsid w:val="008C53C8"/>
    <w:rsid w:val="008C5C32"/>
    <w:rsid w:val="008C6A99"/>
    <w:rsid w:val="008D312E"/>
    <w:rsid w:val="008D37CC"/>
    <w:rsid w:val="008D6479"/>
    <w:rsid w:val="008D7F16"/>
    <w:rsid w:val="008E0F55"/>
    <w:rsid w:val="008E315A"/>
    <w:rsid w:val="008E3651"/>
    <w:rsid w:val="008E4C9C"/>
    <w:rsid w:val="008E4D76"/>
    <w:rsid w:val="008E6119"/>
    <w:rsid w:val="008E6BCA"/>
    <w:rsid w:val="008F0C0F"/>
    <w:rsid w:val="008F58C6"/>
    <w:rsid w:val="008F5DD0"/>
    <w:rsid w:val="008F75AB"/>
    <w:rsid w:val="00903F14"/>
    <w:rsid w:val="009174CB"/>
    <w:rsid w:val="00917E9E"/>
    <w:rsid w:val="00921468"/>
    <w:rsid w:val="00921C54"/>
    <w:rsid w:val="00926FCA"/>
    <w:rsid w:val="0092706B"/>
    <w:rsid w:val="00932442"/>
    <w:rsid w:val="00932F57"/>
    <w:rsid w:val="0093344A"/>
    <w:rsid w:val="00933ACA"/>
    <w:rsid w:val="00933F13"/>
    <w:rsid w:val="009352C9"/>
    <w:rsid w:val="009430FA"/>
    <w:rsid w:val="0094615B"/>
    <w:rsid w:val="00946867"/>
    <w:rsid w:val="0095192E"/>
    <w:rsid w:val="00955207"/>
    <w:rsid w:val="00957413"/>
    <w:rsid w:val="00957E72"/>
    <w:rsid w:val="0096285A"/>
    <w:rsid w:val="00964065"/>
    <w:rsid w:val="009663B6"/>
    <w:rsid w:val="009667BF"/>
    <w:rsid w:val="00970E6D"/>
    <w:rsid w:val="0097287E"/>
    <w:rsid w:val="0097507F"/>
    <w:rsid w:val="0098135E"/>
    <w:rsid w:val="00981A13"/>
    <w:rsid w:val="0098664E"/>
    <w:rsid w:val="00987C95"/>
    <w:rsid w:val="00990986"/>
    <w:rsid w:val="00993B9D"/>
    <w:rsid w:val="00996EBF"/>
    <w:rsid w:val="009A0445"/>
    <w:rsid w:val="009A1951"/>
    <w:rsid w:val="009A4072"/>
    <w:rsid w:val="009A49B5"/>
    <w:rsid w:val="009A6ED2"/>
    <w:rsid w:val="009B53DB"/>
    <w:rsid w:val="009C347B"/>
    <w:rsid w:val="009C6D1A"/>
    <w:rsid w:val="009C7F28"/>
    <w:rsid w:val="009D105D"/>
    <w:rsid w:val="009D116E"/>
    <w:rsid w:val="009D424F"/>
    <w:rsid w:val="009D7D30"/>
    <w:rsid w:val="009E0C78"/>
    <w:rsid w:val="009E1172"/>
    <w:rsid w:val="009E1C61"/>
    <w:rsid w:val="009E6402"/>
    <w:rsid w:val="009F1CE3"/>
    <w:rsid w:val="009F22BC"/>
    <w:rsid w:val="009F3848"/>
    <w:rsid w:val="009F3FB1"/>
    <w:rsid w:val="009F4EE0"/>
    <w:rsid w:val="009F71D6"/>
    <w:rsid w:val="00A01C23"/>
    <w:rsid w:val="00A0324E"/>
    <w:rsid w:val="00A049D6"/>
    <w:rsid w:val="00A04F16"/>
    <w:rsid w:val="00A04FAF"/>
    <w:rsid w:val="00A05D16"/>
    <w:rsid w:val="00A111EF"/>
    <w:rsid w:val="00A12B7E"/>
    <w:rsid w:val="00A12F12"/>
    <w:rsid w:val="00A1388A"/>
    <w:rsid w:val="00A14274"/>
    <w:rsid w:val="00A143EF"/>
    <w:rsid w:val="00A25327"/>
    <w:rsid w:val="00A271EC"/>
    <w:rsid w:val="00A27B43"/>
    <w:rsid w:val="00A31D48"/>
    <w:rsid w:val="00A34455"/>
    <w:rsid w:val="00A365F8"/>
    <w:rsid w:val="00A36D5E"/>
    <w:rsid w:val="00A42B70"/>
    <w:rsid w:val="00A42C95"/>
    <w:rsid w:val="00A4669D"/>
    <w:rsid w:val="00A47061"/>
    <w:rsid w:val="00A47269"/>
    <w:rsid w:val="00A50990"/>
    <w:rsid w:val="00A52788"/>
    <w:rsid w:val="00A54065"/>
    <w:rsid w:val="00A54E3A"/>
    <w:rsid w:val="00A565BF"/>
    <w:rsid w:val="00A57773"/>
    <w:rsid w:val="00A61A0A"/>
    <w:rsid w:val="00A61D8B"/>
    <w:rsid w:val="00A6786F"/>
    <w:rsid w:val="00A718D0"/>
    <w:rsid w:val="00A73EE0"/>
    <w:rsid w:val="00A75852"/>
    <w:rsid w:val="00A80D2C"/>
    <w:rsid w:val="00A84122"/>
    <w:rsid w:val="00A874F5"/>
    <w:rsid w:val="00A91E00"/>
    <w:rsid w:val="00A9370F"/>
    <w:rsid w:val="00A93D19"/>
    <w:rsid w:val="00A94988"/>
    <w:rsid w:val="00A962EC"/>
    <w:rsid w:val="00A96D27"/>
    <w:rsid w:val="00A974EF"/>
    <w:rsid w:val="00AA0912"/>
    <w:rsid w:val="00AA1BB5"/>
    <w:rsid w:val="00AA2026"/>
    <w:rsid w:val="00AA28AD"/>
    <w:rsid w:val="00AA646F"/>
    <w:rsid w:val="00AA64EB"/>
    <w:rsid w:val="00AA7B4A"/>
    <w:rsid w:val="00AB1BDF"/>
    <w:rsid w:val="00AB236F"/>
    <w:rsid w:val="00AB3C65"/>
    <w:rsid w:val="00AB4FF4"/>
    <w:rsid w:val="00AC07B0"/>
    <w:rsid w:val="00AC0BF7"/>
    <w:rsid w:val="00AC0ED1"/>
    <w:rsid w:val="00AC5F1D"/>
    <w:rsid w:val="00AC62CA"/>
    <w:rsid w:val="00AC7A06"/>
    <w:rsid w:val="00AC7B88"/>
    <w:rsid w:val="00AD2A51"/>
    <w:rsid w:val="00AD4ABC"/>
    <w:rsid w:val="00AE5624"/>
    <w:rsid w:val="00AE7591"/>
    <w:rsid w:val="00AF2048"/>
    <w:rsid w:val="00AF674D"/>
    <w:rsid w:val="00AF729B"/>
    <w:rsid w:val="00B02056"/>
    <w:rsid w:val="00B02326"/>
    <w:rsid w:val="00B0397B"/>
    <w:rsid w:val="00B04260"/>
    <w:rsid w:val="00B044E5"/>
    <w:rsid w:val="00B057C7"/>
    <w:rsid w:val="00B0597B"/>
    <w:rsid w:val="00B05E39"/>
    <w:rsid w:val="00B1019D"/>
    <w:rsid w:val="00B14FC6"/>
    <w:rsid w:val="00B17B5A"/>
    <w:rsid w:val="00B20056"/>
    <w:rsid w:val="00B20AC8"/>
    <w:rsid w:val="00B21392"/>
    <w:rsid w:val="00B21F8C"/>
    <w:rsid w:val="00B24829"/>
    <w:rsid w:val="00B25259"/>
    <w:rsid w:val="00B26AF7"/>
    <w:rsid w:val="00B27687"/>
    <w:rsid w:val="00B30B2C"/>
    <w:rsid w:val="00B33AFD"/>
    <w:rsid w:val="00B4416B"/>
    <w:rsid w:val="00B51802"/>
    <w:rsid w:val="00B51B3A"/>
    <w:rsid w:val="00B55EE4"/>
    <w:rsid w:val="00B5730B"/>
    <w:rsid w:val="00B6659F"/>
    <w:rsid w:val="00B66A2E"/>
    <w:rsid w:val="00B71102"/>
    <w:rsid w:val="00B72AB0"/>
    <w:rsid w:val="00B72B6B"/>
    <w:rsid w:val="00B85483"/>
    <w:rsid w:val="00B85B31"/>
    <w:rsid w:val="00B86D7E"/>
    <w:rsid w:val="00B87A8F"/>
    <w:rsid w:val="00B905A6"/>
    <w:rsid w:val="00B90E11"/>
    <w:rsid w:val="00B911EB"/>
    <w:rsid w:val="00B94CA5"/>
    <w:rsid w:val="00B954BC"/>
    <w:rsid w:val="00BA1BF0"/>
    <w:rsid w:val="00BA47D2"/>
    <w:rsid w:val="00BA515D"/>
    <w:rsid w:val="00BA5CEF"/>
    <w:rsid w:val="00BA712F"/>
    <w:rsid w:val="00BA7D12"/>
    <w:rsid w:val="00BB1870"/>
    <w:rsid w:val="00BB2066"/>
    <w:rsid w:val="00BB3087"/>
    <w:rsid w:val="00BB3B9D"/>
    <w:rsid w:val="00BB5663"/>
    <w:rsid w:val="00BB57B4"/>
    <w:rsid w:val="00BB64FD"/>
    <w:rsid w:val="00BC3089"/>
    <w:rsid w:val="00BC4430"/>
    <w:rsid w:val="00BC4FFC"/>
    <w:rsid w:val="00BC5FFD"/>
    <w:rsid w:val="00BC7441"/>
    <w:rsid w:val="00BD15F7"/>
    <w:rsid w:val="00BD3A60"/>
    <w:rsid w:val="00BD5C83"/>
    <w:rsid w:val="00BD668A"/>
    <w:rsid w:val="00BE015A"/>
    <w:rsid w:val="00BE064A"/>
    <w:rsid w:val="00BE5FF5"/>
    <w:rsid w:val="00BE6ADD"/>
    <w:rsid w:val="00BF276B"/>
    <w:rsid w:val="00BF2B03"/>
    <w:rsid w:val="00BF71D0"/>
    <w:rsid w:val="00BF7E8A"/>
    <w:rsid w:val="00C0082D"/>
    <w:rsid w:val="00C0085A"/>
    <w:rsid w:val="00C00DB5"/>
    <w:rsid w:val="00C02163"/>
    <w:rsid w:val="00C04216"/>
    <w:rsid w:val="00C047AA"/>
    <w:rsid w:val="00C05C19"/>
    <w:rsid w:val="00C0639E"/>
    <w:rsid w:val="00C079E2"/>
    <w:rsid w:val="00C118BE"/>
    <w:rsid w:val="00C13501"/>
    <w:rsid w:val="00C14596"/>
    <w:rsid w:val="00C16D4F"/>
    <w:rsid w:val="00C17333"/>
    <w:rsid w:val="00C20E5B"/>
    <w:rsid w:val="00C216C1"/>
    <w:rsid w:val="00C22521"/>
    <w:rsid w:val="00C30874"/>
    <w:rsid w:val="00C33029"/>
    <w:rsid w:val="00C35D14"/>
    <w:rsid w:val="00C35FD1"/>
    <w:rsid w:val="00C37D0C"/>
    <w:rsid w:val="00C40DB6"/>
    <w:rsid w:val="00C46B1B"/>
    <w:rsid w:val="00C536C6"/>
    <w:rsid w:val="00C56137"/>
    <w:rsid w:val="00C62B14"/>
    <w:rsid w:val="00C644E6"/>
    <w:rsid w:val="00C66363"/>
    <w:rsid w:val="00C66AF4"/>
    <w:rsid w:val="00C676E4"/>
    <w:rsid w:val="00C70CCE"/>
    <w:rsid w:val="00C71E6A"/>
    <w:rsid w:val="00C735FC"/>
    <w:rsid w:val="00C73AB4"/>
    <w:rsid w:val="00C74DD0"/>
    <w:rsid w:val="00C75555"/>
    <w:rsid w:val="00C77CEF"/>
    <w:rsid w:val="00C77EFA"/>
    <w:rsid w:val="00C84E5A"/>
    <w:rsid w:val="00C90E96"/>
    <w:rsid w:val="00C91AB2"/>
    <w:rsid w:val="00C95C12"/>
    <w:rsid w:val="00C9670E"/>
    <w:rsid w:val="00C977E1"/>
    <w:rsid w:val="00CA04EC"/>
    <w:rsid w:val="00CA1CD1"/>
    <w:rsid w:val="00CA23F2"/>
    <w:rsid w:val="00CA7CCC"/>
    <w:rsid w:val="00CB0349"/>
    <w:rsid w:val="00CB15E1"/>
    <w:rsid w:val="00CB21D9"/>
    <w:rsid w:val="00CB314E"/>
    <w:rsid w:val="00CB41D1"/>
    <w:rsid w:val="00CC0522"/>
    <w:rsid w:val="00CC1459"/>
    <w:rsid w:val="00CC2B7E"/>
    <w:rsid w:val="00CC47D2"/>
    <w:rsid w:val="00CC5EB6"/>
    <w:rsid w:val="00CD0EF5"/>
    <w:rsid w:val="00CD101F"/>
    <w:rsid w:val="00CD19E4"/>
    <w:rsid w:val="00CD6463"/>
    <w:rsid w:val="00CD7645"/>
    <w:rsid w:val="00CE3A4F"/>
    <w:rsid w:val="00CF1F75"/>
    <w:rsid w:val="00CF78B6"/>
    <w:rsid w:val="00CF7D4F"/>
    <w:rsid w:val="00D03F01"/>
    <w:rsid w:val="00D06751"/>
    <w:rsid w:val="00D11D13"/>
    <w:rsid w:val="00D12AF7"/>
    <w:rsid w:val="00D144A4"/>
    <w:rsid w:val="00D147BB"/>
    <w:rsid w:val="00D1786B"/>
    <w:rsid w:val="00D17D91"/>
    <w:rsid w:val="00D21677"/>
    <w:rsid w:val="00D22D41"/>
    <w:rsid w:val="00D24469"/>
    <w:rsid w:val="00D261D4"/>
    <w:rsid w:val="00D2699F"/>
    <w:rsid w:val="00D30362"/>
    <w:rsid w:val="00D325EC"/>
    <w:rsid w:val="00D32E07"/>
    <w:rsid w:val="00D3689A"/>
    <w:rsid w:val="00D36B31"/>
    <w:rsid w:val="00D4107E"/>
    <w:rsid w:val="00D41180"/>
    <w:rsid w:val="00D4744E"/>
    <w:rsid w:val="00D55116"/>
    <w:rsid w:val="00D57D36"/>
    <w:rsid w:val="00D60419"/>
    <w:rsid w:val="00D61D0E"/>
    <w:rsid w:val="00D63294"/>
    <w:rsid w:val="00D63707"/>
    <w:rsid w:val="00D702BC"/>
    <w:rsid w:val="00D73369"/>
    <w:rsid w:val="00D73B93"/>
    <w:rsid w:val="00D743B1"/>
    <w:rsid w:val="00D74EB0"/>
    <w:rsid w:val="00D75294"/>
    <w:rsid w:val="00D8116E"/>
    <w:rsid w:val="00D811B9"/>
    <w:rsid w:val="00D81571"/>
    <w:rsid w:val="00D81ECA"/>
    <w:rsid w:val="00D8204E"/>
    <w:rsid w:val="00D82E8E"/>
    <w:rsid w:val="00D87CC5"/>
    <w:rsid w:val="00D95076"/>
    <w:rsid w:val="00D96767"/>
    <w:rsid w:val="00DA19DD"/>
    <w:rsid w:val="00DA21B6"/>
    <w:rsid w:val="00DA277E"/>
    <w:rsid w:val="00DA3CB2"/>
    <w:rsid w:val="00DA61F7"/>
    <w:rsid w:val="00DB2025"/>
    <w:rsid w:val="00DB3A36"/>
    <w:rsid w:val="00DB403C"/>
    <w:rsid w:val="00DB5F08"/>
    <w:rsid w:val="00DB66AB"/>
    <w:rsid w:val="00DB6F56"/>
    <w:rsid w:val="00DB7F8A"/>
    <w:rsid w:val="00DC24FF"/>
    <w:rsid w:val="00DC3ED9"/>
    <w:rsid w:val="00DC4526"/>
    <w:rsid w:val="00DD225F"/>
    <w:rsid w:val="00DD4A19"/>
    <w:rsid w:val="00DE11AD"/>
    <w:rsid w:val="00DE442E"/>
    <w:rsid w:val="00DE5ECC"/>
    <w:rsid w:val="00DF06C1"/>
    <w:rsid w:val="00DF149C"/>
    <w:rsid w:val="00DF4713"/>
    <w:rsid w:val="00DF67BD"/>
    <w:rsid w:val="00DF7BEC"/>
    <w:rsid w:val="00E000C9"/>
    <w:rsid w:val="00E06C07"/>
    <w:rsid w:val="00E10D4A"/>
    <w:rsid w:val="00E1270D"/>
    <w:rsid w:val="00E1305E"/>
    <w:rsid w:val="00E132D6"/>
    <w:rsid w:val="00E13F2F"/>
    <w:rsid w:val="00E1416E"/>
    <w:rsid w:val="00E147F0"/>
    <w:rsid w:val="00E1646B"/>
    <w:rsid w:val="00E16E8F"/>
    <w:rsid w:val="00E20232"/>
    <w:rsid w:val="00E2034F"/>
    <w:rsid w:val="00E304AF"/>
    <w:rsid w:val="00E30D4B"/>
    <w:rsid w:val="00E33156"/>
    <w:rsid w:val="00E339C5"/>
    <w:rsid w:val="00E34F77"/>
    <w:rsid w:val="00E35BF6"/>
    <w:rsid w:val="00E40607"/>
    <w:rsid w:val="00E41AD8"/>
    <w:rsid w:val="00E41DAB"/>
    <w:rsid w:val="00E41E3A"/>
    <w:rsid w:val="00E47114"/>
    <w:rsid w:val="00E56D60"/>
    <w:rsid w:val="00E57721"/>
    <w:rsid w:val="00E57F57"/>
    <w:rsid w:val="00E65FA4"/>
    <w:rsid w:val="00E67DF0"/>
    <w:rsid w:val="00E71DAC"/>
    <w:rsid w:val="00E731A1"/>
    <w:rsid w:val="00E80921"/>
    <w:rsid w:val="00E81DA3"/>
    <w:rsid w:val="00E85053"/>
    <w:rsid w:val="00E91CD1"/>
    <w:rsid w:val="00E927E4"/>
    <w:rsid w:val="00E96583"/>
    <w:rsid w:val="00EA39F2"/>
    <w:rsid w:val="00EA7BAE"/>
    <w:rsid w:val="00EB3747"/>
    <w:rsid w:val="00EB4E2A"/>
    <w:rsid w:val="00EC1794"/>
    <w:rsid w:val="00EC2AF5"/>
    <w:rsid w:val="00EC7D8F"/>
    <w:rsid w:val="00ED16E0"/>
    <w:rsid w:val="00ED5F94"/>
    <w:rsid w:val="00ED6350"/>
    <w:rsid w:val="00ED6B78"/>
    <w:rsid w:val="00ED77A9"/>
    <w:rsid w:val="00ED7B3A"/>
    <w:rsid w:val="00EE1B60"/>
    <w:rsid w:val="00EE35F3"/>
    <w:rsid w:val="00EE50E6"/>
    <w:rsid w:val="00EF29ED"/>
    <w:rsid w:val="00EF3605"/>
    <w:rsid w:val="00EF4BEB"/>
    <w:rsid w:val="00EF7E43"/>
    <w:rsid w:val="00F001D9"/>
    <w:rsid w:val="00F02C29"/>
    <w:rsid w:val="00F04A19"/>
    <w:rsid w:val="00F062D9"/>
    <w:rsid w:val="00F07921"/>
    <w:rsid w:val="00F10808"/>
    <w:rsid w:val="00F109C0"/>
    <w:rsid w:val="00F12C40"/>
    <w:rsid w:val="00F227CF"/>
    <w:rsid w:val="00F24FB9"/>
    <w:rsid w:val="00F251C4"/>
    <w:rsid w:val="00F256DF"/>
    <w:rsid w:val="00F25B76"/>
    <w:rsid w:val="00F25E71"/>
    <w:rsid w:val="00F26417"/>
    <w:rsid w:val="00F31199"/>
    <w:rsid w:val="00F31791"/>
    <w:rsid w:val="00F319E6"/>
    <w:rsid w:val="00F32EF2"/>
    <w:rsid w:val="00F32F2E"/>
    <w:rsid w:val="00F40F9D"/>
    <w:rsid w:val="00F41949"/>
    <w:rsid w:val="00F536F9"/>
    <w:rsid w:val="00F5681E"/>
    <w:rsid w:val="00F57949"/>
    <w:rsid w:val="00F62204"/>
    <w:rsid w:val="00F62E16"/>
    <w:rsid w:val="00F63CC4"/>
    <w:rsid w:val="00F65FDE"/>
    <w:rsid w:val="00F67DB4"/>
    <w:rsid w:val="00F7011D"/>
    <w:rsid w:val="00F713D2"/>
    <w:rsid w:val="00F7143A"/>
    <w:rsid w:val="00F71C14"/>
    <w:rsid w:val="00F74247"/>
    <w:rsid w:val="00F7473D"/>
    <w:rsid w:val="00F7589E"/>
    <w:rsid w:val="00F76820"/>
    <w:rsid w:val="00F80A3B"/>
    <w:rsid w:val="00F819D0"/>
    <w:rsid w:val="00F8573A"/>
    <w:rsid w:val="00F90B21"/>
    <w:rsid w:val="00F91DE4"/>
    <w:rsid w:val="00F93FF8"/>
    <w:rsid w:val="00F97C3F"/>
    <w:rsid w:val="00FA23D5"/>
    <w:rsid w:val="00FA3C1D"/>
    <w:rsid w:val="00FB15D2"/>
    <w:rsid w:val="00FB19AB"/>
    <w:rsid w:val="00FB2FAA"/>
    <w:rsid w:val="00FB332E"/>
    <w:rsid w:val="00FB6F62"/>
    <w:rsid w:val="00FC082A"/>
    <w:rsid w:val="00FC3083"/>
    <w:rsid w:val="00FC5006"/>
    <w:rsid w:val="00FC6D6F"/>
    <w:rsid w:val="00FC6EE4"/>
    <w:rsid w:val="00FC742F"/>
    <w:rsid w:val="00FD0762"/>
    <w:rsid w:val="00FD3BE5"/>
    <w:rsid w:val="00FD470A"/>
    <w:rsid w:val="00FD5748"/>
    <w:rsid w:val="00FD5AF1"/>
    <w:rsid w:val="00FD5E05"/>
    <w:rsid w:val="00FE442D"/>
    <w:rsid w:val="00FE47EA"/>
    <w:rsid w:val="00FE560C"/>
    <w:rsid w:val="00FF0D3F"/>
    <w:rsid w:val="00FF1DA7"/>
    <w:rsid w:val="00FF1DE4"/>
    <w:rsid w:val="00FF33E5"/>
    <w:rsid w:val="00FF5D31"/>
    <w:rsid w:val="00FF6F46"/>
    <w:rsid w:val="00FF7F0D"/>
    <w:rsid w:val="7D4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C3669"/>
  <w15:chartTrackingRefBased/>
  <w15:docId w15:val="{FFEC41A2-57C3-438D-9EDA-38C7F2D24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7BE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9E0C78"/>
    <w:pPr>
      <w:spacing w:before="240" w:after="60" w:line="240" w:lineRule="auto"/>
      <w:outlineLvl w:val="7"/>
    </w:pPr>
    <w:rPr>
      <w:rFonts w:eastAsia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860"/>
  </w:style>
  <w:style w:type="paragraph" w:styleId="Footer">
    <w:name w:val="footer"/>
    <w:basedOn w:val="Normal"/>
    <w:link w:val="Foot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860"/>
  </w:style>
  <w:style w:type="character" w:styleId="Hyperlink">
    <w:name w:val="Hyperlink"/>
    <w:unhideWhenUsed/>
    <w:rsid w:val="002C718F"/>
    <w:rPr>
      <w:color w:val="0000FF"/>
      <w:u w:val="single"/>
    </w:rPr>
  </w:style>
  <w:style w:type="paragraph" w:styleId="BodyText">
    <w:name w:val="Body Text"/>
    <w:basedOn w:val="Normal"/>
    <w:link w:val="BodyTextChar"/>
    <w:rsid w:val="00650553"/>
    <w:pPr>
      <w:spacing w:after="0" w:line="240" w:lineRule="auto"/>
    </w:pPr>
    <w:rPr>
      <w:rFonts w:ascii="Garamond" w:eastAsia="MS Mincho" w:hAnsi="Garamond" w:cs="Times New Roman"/>
      <w:bCs/>
      <w:sz w:val="24"/>
      <w:szCs w:val="20"/>
      <w:lang w:val="en-GB"/>
    </w:rPr>
  </w:style>
  <w:style w:type="character" w:customStyle="1" w:styleId="BodyTextChar">
    <w:name w:val="Body Text Char"/>
    <w:link w:val="BodyText"/>
    <w:rsid w:val="00650553"/>
    <w:rPr>
      <w:rFonts w:ascii="Garamond" w:eastAsia="MS Mincho" w:hAnsi="Garamond" w:cs="Times New Roman"/>
      <w:bCs/>
      <w:sz w:val="24"/>
      <w:lang w:val="en-GB"/>
    </w:rPr>
  </w:style>
  <w:style w:type="paragraph" w:customStyle="1" w:styleId="TableText1">
    <w:name w:val="Table Text 1"/>
    <w:basedOn w:val="Normal"/>
    <w:autoRedefine/>
    <w:rsid w:val="002213D0"/>
    <w:pPr>
      <w:tabs>
        <w:tab w:val="left" w:pos="3420"/>
      </w:tabs>
      <w:spacing w:before="120" w:after="120" w:line="240" w:lineRule="atLeast"/>
      <w:jc w:val="both"/>
    </w:pPr>
    <w:rPr>
      <w:rFonts w:ascii="Arial" w:eastAsia="Times New Roman" w:hAnsi="Arial"/>
      <w:sz w:val="16"/>
      <w:szCs w:val="16"/>
    </w:rPr>
  </w:style>
  <w:style w:type="paragraph" w:customStyle="1" w:styleId="TableText">
    <w:name w:val="Table Text"/>
    <w:basedOn w:val="Normal"/>
    <w:link w:val="TableTextChar"/>
    <w:autoRedefine/>
    <w:rsid w:val="002E50DE"/>
    <w:pPr>
      <w:tabs>
        <w:tab w:val="left" w:pos="3420"/>
      </w:tabs>
      <w:spacing w:after="0" w:line="240" w:lineRule="atLeast"/>
    </w:pPr>
    <w:rPr>
      <w:rFonts w:ascii="Arial" w:eastAsia="Times New Roman" w:hAnsi="Arial" w:cs="Times New Roman"/>
      <w:sz w:val="16"/>
      <w:szCs w:val="16"/>
    </w:rPr>
  </w:style>
  <w:style w:type="character" w:customStyle="1" w:styleId="TableTextChar">
    <w:name w:val="Table Text Char"/>
    <w:link w:val="TableText"/>
    <w:rsid w:val="002E50DE"/>
    <w:rPr>
      <w:rFonts w:ascii="Arial" w:eastAsia="Times New Roman" w:hAnsi="Arial" w:cs="Times New Roman"/>
      <w:sz w:val="16"/>
      <w:szCs w:val="16"/>
    </w:rPr>
  </w:style>
  <w:style w:type="paragraph" w:styleId="BodyText3">
    <w:name w:val="Body Text 3"/>
    <w:basedOn w:val="Normal"/>
    <w:link w:val="BodyText3Char"/>
    <w:rsid w:val="00473FE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73FEA"/>
    <w:rPr>
      <w:rFonts w:eastAsia="Calibri" w:cs="Arial"/>
      <w:sz w:val="16"/>
      <w:szCs w:val="1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B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0DDD"/>
    <w:rPr>
      <w:rFonts w:eastAsia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ocumentTitle">
    <w:name w:val="Document Title"/>
    <w:basedOn w:val="Normal"/>
    <w:rsid w:val="00712901"/>
    <w:pPr>
      <w:widowControl w:val="0"/>
      <w:tabs>
        <w:tab w:val="left" w:pos="3420"/>
      </w:tabs>
      <w:autoSpaceDE w:val="0"/>
      <w:autoSpaceDN w:val="0"/>
      <w:spacing w:before="360" w:after="240" w:line="240" w:lineRule="auto"/>
      <w:jc w:val="center"/>
    </w:pPr>
    <w:rPr>
      <w:rFonts w:ascii="Arial" w:eastAsia="Times New Roman" w:hAnsi="Arial"/>
      <w:b/>
      <w:bCs/>
      <w:caps/>
      <w:color w:val="000066"/>
      <w:sz w:val="32"/>
      <w:szCs w:val="48"/>
    </w:rPr>
  </w:style>
  <w:style w:type="paragraph" w:customStyle="1" w:styleId="SectionTitle">
    <w:name w:val="Section Title"/>
    <w:basedOn w:val="Normal"/>
    <w:next w:val="Normal"/>
    <w:rsid w:val="00185F35"/>
    <w:pPr>
      <w:pBdr>
        <w:bottom w:val="single" w:sz="6" w:space="1" w:color="808080"/>
      </w:pBdr>
      <w:tabs>
        <w:tab w:val="left" w:pos="3420"/>
      </w:tabs>
      <w:spacing w:before="220" w:after="120" w:line="220" w:lineRule="atLeast"/>
      <w:jc w:val="both"/>
    </w:pPr>
    <w:rPr>
      <w:rFonts w:ascii="Garamond" w:eastAsia="Times New Roman" w:hAnsi="Garamond"/>
      <w:caps/>
      <w:spacing w:val="15"/>
      <w:sz w:val="20"/>
      <w:szCs w:val="20"/>
    </w:rPr>
  </w:style>
  <w:style w:type="paragraph" w:customStyle="1" w:styleId="ProjectTitle">
    <w:name w:val="Project Title"/>
    <w:basedOn w:val="Normal"/>
    <w:next w:val="Normal"/>
    <w:rsid w:val="00185F35"/>
    <w:pPr>
      <w:widowControl w:val="0"/>
      <w:tabs>
        <w:tab w:val="left" w:pos="3420"/>
      </w:tabs>
      <w:autoSpaceDE w:val="0"/>
      <w:autoSpaceDN w:val="0"/>
      <w:spacing w:before="240" w:after="120" w:line="288" w:lineRule="auto"/>
      <w:jc w:val="center"/>
    </w:pPr>
    <w:rPr>
      <w:rFonts w:ascii="Arial" w:eastAsia="Times New Roman" w:hAnsi="Arial"/>
      <w:b/>
      <w:bCs/>
      <w:caps/>
      <w:color w:val="000066"/>
      <w:sz w:val="36"/>
      <w:szCs w:val="36"/>
    </w:rPr>
  </w:style>
  <w:style w:type="paragraph" w:customStyle="1" w:styleId="Centered">
    <w:name w:val="Centered"/>
    <w:basedOn w:val="TableText"/>
    <w:rsid w:val="0093344A"/>
    <w:pPr>
      <w:jc w:val="center"/>
    </w:pPr>
    <w:rPr>
      <w:rFonts w:cs="Arial"/>
    </w:rPr>
  </w:style>
  <w:style w:type="paragraph" w:customStyle="1" w:styleId="NoteText">
    <w:name w:val="Note Text"/>
    <w:basedOn w:val="Normal"/>
    <w:autoRedefine/>
    <w:rsid w:val="001866D5"/>
    <w:pPr>
      <w:tabs>
        <w:tab w:val="left" w:pos="3420"/>
      </w:tabs>
      <w:spacing w:after="0" w:line="240" w:lineRule="atLeast"/>
      <w:jc w:val="both"/>
    </w:pPr>
    <w:rPr>
      <w:rFonts w:ascii="Arial" w:eastAsia="Times New Roman" w:hAnsi="Arial"/>
      <w:b/>
      <w:i/>
      <w:color w:val="666699"/>
      <w:sz w:val="16"/>
      <w:szCs w:val="16"/>
    </w:rPr>
  </w:style>
  <w:style w:type="paragraph" w:customStyle="1" w:styleId="Items">
    <w:name w:val="Items"/>
    <w:basedOn w:val="Footer"/>
    <w:rsid w:val="008D6479"/>
    <w:pPr>
      <w:numPr>
        <w:numId w:val="9"/>
      </w:numPr>
      <w:tabs>
        <w:tab w:val="clear" w:pos="4680"/>
        <w:tab w:val="clear" w:pos="9360"/>
      </w:tabs>
      <w:spacing w:before="60" w:after="60"/>
    </w:pPr>
    <w:rPr>
      <w:rFonts w:ascii="Arial" w:eastAsia="Times New Roman" w:hAnsi="Arial"/>
      <w:sz w:val="20"/>
      <w:szCs w:val="20"/>
      <w:lang w:val="en-GB"/>
    </w:rPr>
  </w:style>
  <w:style w:type="character" w:styleId="Emphasis">
    <w:name w:val="Emphasis"/>
    <w:qFormat/>
    <w:rsid w:val="00BB64FD"/>
    <w:rPr>
      <w:b/>
      <w:bCs/>
      <w:i w:val="0"/>
      <w:iCs w:val="0"/>
    </w:rPr>
  </w:style>
  <w:style w:type="paragraph" w:customStyle="1" w:styleId="tabletext0">
    <w:name w:val="tabletext"/>
    <w:basedOn w:val="Normal"/>
    <w:rsid w:val="003F701D"/>
    <w:pPr>
      <w:spacing w:after="0" w:line="240" w:lineRule="atLeast"/>
    </w:pPr>
    <w:rPr>
      <w:rFonts w:ascii="Arial" w:hAnsi="Arial"/>
      <w:sz w:val="16"/>
      <w:szCs w:val="16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Ind w:w="0" w:type="dxa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701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3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0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6BB736-7D01-8849-9FF7-8CEAA5C0C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382</Words>
  <Characters>2184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inhvan Group</Company>
  <LinksUpToDate>false</LinksUpToDate>
  <CharactersWithSpaces>2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Ngoc PT</dc:creator>
  <cp:keywords>CV, Dev</cp:keywords>
  <cp:lastModifiedBy>Microsoft Office User</cp:lastModifiedBy>
  <cp:revision>151</cp:revision>
  <cp:lastPrinted>2019-01-11T14:04:00Z</cp:lastPrinted>
  <dcterms:created xsi:type="dcterms:W3CDTF">2018-10-22T14:02:00Z</dcterms:created>
  <dcterms:modified xsi:type="dcterms:W3CDTF">2019-01-11T14:04:00Z</dcterms:modified>
</cp:coreProperties>
</file>